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28579" w14:textId="02C01C63" w:rsidR="00FD6C2E" w:rsidRPr="00B53465" w:rsidRDefault="00FD6C2E" w:rsidP="00FD6C2E">
      <w:pPr>
        <w:keepNext/>
        <w:spacing w:after="0"/>
        <w:outlineLvl w:val="2"/>
        <w:rPr>
          <w:rFonts w:ascii="Arial Narrow" w:eastAsia="Times New Roman" w:hAnsi="Arial Narrow" w:cs="Arial"/>
          <w:b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b/>
          <w:color w:val="000000"/>
          <w:lang w:eastAsia="pl-PL"/>
        </w:rPr>
        <w:t xml:space="preserve">Załącznik nr 5 do SWZ - </w:t>
      </w:r>
      <w:r w:rsidRPr="00B53465">
        <w:rPr>
          <w:rFonts w:ascii="Arial Narrow" w:eastAsia="Calibri" w:hAnsi="Arial Narrow" w:cs="Arial"/>
          <w:b/>
        </w:rPr>
        <w:t xml:space="preserve">OŚWIADCZENIE O PRZYNALEŻNOŚCI DO GRUPY KAPITAŁOWEJ                                                                 </w:t>
      </w:r>
      <w:r w:rsidRPr="00B53465">
        <w:rPr>
          <w:rFonts w:ascii="Arial Narrow" w:eastAsia="Times New Roman" w:hAnsi="Arial Narrow" w:cs="Arial"/>
          <w:b/>
          <w:color w:val="000000"/>
          <w:lang w:eastAsia="pl-PL"/>
        </w:rPr>
        <w:t>(składane na wezwanie Zamawiającego)</w:t>
      </w:r>
    </w:p>
    <w:p w14:paraId="1F0DAABA" w14:textId="6A5B7437" w:rsidR="00806098" w:rsidRPr="00B53465" w:rsidRDefault="00806098" w:rsidP="00FD6C2E">
      <w:pPr>
        <w:keepNext/>
        <w:spacing w:after="0"/>
        <w:outlineLvl w:val="2"/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5186603C" w14:textId="77777777" w:rsidR="00806098" w:rsidRPr="00B53465" w:rsidRDefault="00806098" w:rsidP="00FD6C2E">
      <w:pPr>
        <w:keepNext/>
        <w:spacing w:after="0"/>
        <w:outlineLvl w:val="2"/>
        <w:rPr>
          <w:rFonts w:ascii="Arial Narrow" w:eastAsia="Times New Roman" w:hAnsi="Arial Narrow" w:cs="Arial"/>
          <w:b/>
          <w:color w:val="000000"/>
          <w:lang w:eastAsia="pl-P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031"/>
        <w:gridCol w:w="5037"/>
      </w:tblGrid>
      <w:tr w:rsidR="00FD6C2E" w:rsidRPr="00B53465" w14:paraId="7C1615B0" w14:textId="77777777" w:rsidTr="00C20048">
        <w:trPr>
          <w:trHeight w:val="1199"/>
        </w:trPr>
        <w:tc>
          <w:tcPr>
            <w:tcW w:w="43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6337392A" w14:textId="77777777" w:rsidR="00FD6C2E" w:rsidRPr="00B53465" w:rsidRDefault="00FD6C2E" w:rsidP="00C20048">
            <w:pPr>
              <w:spacing w:after="0" w:line="240" w:lineRule="auto"/>
              <w:jc w:val="center"/>
              <w:rPr>
                <w:rFonts w:ascii="Arial Narrow" w:eastAsia="Calibri" w:hAnsi="Arial Narrow" w:cs="Arial"/>
                <w:i/>
                <w:lang w:eastAsia="ar-SA"/>
              </w:rPr>
            </w:pPr>
            <w:r w:rsidRPr="00B53465">
              <w:rPr>
                <w:rFonts w:ascii="Arial Narrow" w:hAnsi="Arial Narrow"/>
                <w:i/>
                <w:lang w:eastAsia="ar-SA"/>
              </w:rPr>
              <w:t>(pieczęć Wykonawcy - opcjonalnie)</w:t>
            </w:r>
          </w:p>
        </w:tc>
        <w:tc>
          <w:tcPr>
            <w:tcW w:w="5417" w:type="dxa"/>
            <w:tcBorders>
              <w:top w:val="nil"/>
              <w:left w:val="single" w:sz="2" w:space="0" w:color="auto"/>
              <w:bottom w:val="nil"/>
              <w:right w:val="nil"/>
            </w:tcBorders>
            <w:vAlign w:val="center"/>
            <w:hideMark/>
          </w:tcPr>
          <w:p w14:paraId="5898E1AA" w14:textId="77777777" w:rsidR="00FD6C2E" w:rsidRPr="00B53465" w:rsidRDefault="00FD6C2E" w:rsidP="00C20048">
            <w:pPr>
              <w:spacing w:after="0" w:line="240" w:lineRule="auto"/>
              <w:jc w:val="center"/>
              <w:rPr>
                <w:rFonts w:ascii="Arial Narrow" w:eastAsia="Calibri" w:hAnsi="Arial Narrow" w:cs="Arial"/>
                <w:b/>
              </w:rPr>
            </w:pPr>
            <w:r w:rsidRPr="00B53465">
              <w:rPr>
                <w:rFonts w:ascii="Arial Narrow" w:eastAsia="Calibri" w:hAnsi="Arial Narrow" w:cs="Arial"/>
                <w:b/>
                <w:lang w:eastAsia="ar-SA"/>
              </w:rPr>
              <w:t>OŚWIADCZENIE O</w:t>
            </w:r>
            <w:r w:rsidRPr="00B53465">
              <w:rPr>
                <w:rFonts w:ascii="Arial Narrow" w:eastAsia="Calibri" w:hAnsi="Arial Narrow" w:cs="Arial"/>
                <w:b/>
              </w:rPr>
              <w:t xml:space="preserve"> PRZYNALEŻNOŚCI DO GRUPY KAPITAŁOWEJ</w:t>
            </w:r>
          </w:p>
        </w:tc>
      </w:tr>
    </w:tbl>
    <w:p w14:paraId="764B0675" w14:textId="77777777" w:rsidR="00FD6C2E" w:rsidRPr="00B53465" w:rsidRDefault="00FD6C2E" w:rsidP="00FD6C2E">
      <w:pPr>
        <w:spacing w:after="0"/>
        <w:jc w:val="center"/>
        <w:rPr>
          <w:rFonts w:ascii="Arial Narrow" w:eastAsia="Calibri" w:hAnsi="Arial Narrow" w:cs="Arial"/>
          <w:lang w:eastAsia="ar-SA"/>
        </w:rPr>
      </w:pPr>
    </w:p>
    <w:p w14:paraId="07BE959F" w14:textId="77777777" w:rsidR="00806098" w:rsidRPr="00B53465" w:rsidRDefault="00806098" w:rsidP="00FD6C2E">
      <w:pPr>
        <w:jc w:val="center"/>
        <w:rPr>
          <w:rFonts w:ascii="Arial Narrow" w:eastAsia="Calibri" w:hAnsi="Arial Narrow" w:cs="Arial"/>
          <w:lang w:eastAsia="ar-SA"/>
        </w:rPr>
      </w:pPr>
    </w:p>
    <w:p w14:paraId="3743AAB8" w14:textId="2B26BA1C" w:rsidR="00FD6C2E" w:rsidRPr="00B53465" w:rsidRDefault="00FD6C2E" w:rsidP="00FD6C2E">
      <w:pPr>
        <w:jc w:val="center"/>
        <w:rPr>
          <w:rFonts w:ascii="Arial Narrow" w:eastAsia="Calibri" w:hAnsi="Arial Narrow" w:cs="Arial"/>
          <w:lang w:eastAsia="ar-SA"/>
        </w:rPr>
      </w:pPr>
      <w:r w:rsidRPr="00B53465">
        <w:rPr>
          <w:rFonts w:ascii="Arial Narrow" w:eastAsia="Calibri" w:hAnsi="Arial Narrow" w:cs="Arial"/>
          <w:lang w:eastAsia="ar-SA"/>
        </w:rPr>
        <w:t>Przystępując do udziału w postępowaniu o udzielenie zamówienia publicznego na:</w:t>
      </w:r>
    </w:p>
    <w:p w14:paraId="25EE535B" w14:textId="235B55EB" w:rsidR="00FD6C2E" w:rsidRPr="00B53465" w:rsidRDefault="00270329" w:rsidP="001E4ECC">
      <w:pPr>
        <w:spacing w:after="0" w:line="240" w:lineRule="auto"/>
        <w:jc w:val="center"/>
        <w:rPr>
          <w:rFonts w:ascii="Arial Narrow" w:hAnsi="Arial Narrow" w:cs="Arial"/>
          <w:b/>
          <w:bCs/>
        </w:rPr>
      </w:pPr>
      <w:r w:rsidRPr="00B53465">
        <w:rPr>
          <w:rFonts w:ascii="Arial Narrow" w:eastAsia="Calibri" w:hAnsi="Arial Narrow" w:cs="Arial"/>
          <w:b/>
        </w:rPr>
        <w:t xml:space="preserve">Dostawa płytek drukowanych, komponentów do urządzeń radiowych,  zabudów, kamer cyfrowych - do zestawów radiowych z układami </w:t>
      </w:r>
      <w:proofErr w:type="spellStart"/>
      <w:r w:rsidRPr="00B53465">
        <w:rPr>
          <w:rFonts w:ascii="Arial Narrow" w:eastAsia="Calibri" w:hAnsi="Arial Narrow" w:cs="Arial"/>
          <w:b/>
        </w:rPr>
        <w:t>RFSoC</w:t>
      </w:r>
      <w:proofErr w:type="spellEnd"/>
      <w:r w:rsidR="00FD6C2E" w:rsidRPr="00B53465">
        <w:rPr>
          <w:rFonts w:ascii="Arial Narrow" w:eastAsia="Calibri" w:hAnsi="Arial Narrow" w:cs="Arial"/>
          <w:b/>
        </w:rPr>
        <w:t xml:space="preserve">., </w:t>
      </w:r>
      <w:r w:rsidR="00FD6C2E" w:rsidRPr="00B53465">
        <w:rPr>
          <w:rFonts w:ascii="Arial Narrow" w:hAnsi="Arial Narrow" w:cs="Arial"/>
          <w:b/>
          <w:bCs/>
        </w:rPr>
        <w:t xml:space="preserve">nr </w:t>
      </w:r>
      <w:bookmarkStart w:id="0" w:name="_Hlk126245332"/>
      <w:r w:rsidR="00FD6C2E" w:rsidRPr="00B53465">
        <w:rPr>
          <w:rFonts w:ascii="Arial Narrow" w:hAnsi="Arial Narrow" w:cs="Arial"/>
          <w:b/>
          <w:bCs/>
        </w:rPr>
        <w:t xml:space="preserve">WEiTI/  </w:t>
      </w:r>
      <w:r w:rsidR="00BC5FF5">
        <w:rPr>
          <w:rFonts w:ascii="Arial Narrow" w:hAnsi="Arial Narrow" w:cs="Arial"/>
          <w:b/>
          <w:bCs/>
        </w:rPr>
        <w:t>11</w:t>
      </w:r>
      <w:r w:rsidR="00FD6C2E" w:rsidRPr="00B53465">
        <w:rPr>
          <w:rFonts w:ascii="Arial Narrow" w:hAnsi="Arial Narrow" w:cs="Arial"/>
          <w:b/>
          <w:bCs/>
        </w:rPr>
        <w:t xml:space="preserve"> /ZP/202</w:t>
      </w:r>
      <w:r w:rsidR="000F5974" w:rsidRPr="00B53465">
        <w:rPr>
          <w:rFonts w:ascii="Arial Narrow" w:hAnsi="Arial Narrow" w:cs="Arial"/>
          <w:b/>
          <w:bCs/>
        </w:rPr>
        <w:t>3</w:t>
      </w:r>
      <w:r w:rsidR="00FD6C2E" w:rsidRPr="00B53465">
        <w:rPr>
          <w:rFonts w:ascii="Arial Narrow" w:hAnsi="Arial Narrow" w:cs="Arial"/>
          <w:b/>
          <w:bCs/>
        </w:rPr>
        <w:t>/1033</w:t>
      </w:r>
      <w:bookmarkEnd w:id="0"/>
    </w:p>
    <w:p w14:paraId="59958079" w14:textId="77777777" w:rsidR="00806098" w:rsidRPr="00B53465" w:rsidRDefault="00806098" w:rsidP="00FD6C2E">
      <w:pPr>
        <w:spacing w:after="0" w:line="240" w:lineRule="auto"/>
        <w:jc w:val="center"/>
        <w:rPr>
          <w:rFonts w:ascii="Arial Narrow" w:eastAsia="Calibri" w:hAnsi="Arial Narrow" w:cs="Arial"/>
          <w:b/>
        </w:rPr>
      </w:pPr>
    </w:p>
    <w:p w14:paraId="43007E95" w14:textId="77777777" w:rsidR="00FD6C2E" w:rsidRPr="00B53465" w:rsidRDefault="00FD6C2E" w:rsidP="00FD6C2E">
      <w:pPr>
        <w:spacing w:after="0"/>
        <w:jc w:val="both"/>
        <w:rPr>
          <w:rFonts w:ascii="Arial Narrow" w:eastAsia="Calibri" w:hAnsi="Arial Narrow" w:cs="Arial"/>
          <w:lang w:eastAsia="ar-SA"/>
        </w:rPr>
      </w:pPr>
      <w:r w:rsidRPr="00B53465">
        <w:rPr>
          <w:rFonts w:ascii="Arial Narrow" w:eastAsia="Calibri" w:hAnsi="Arial Narrow" w:cs="Arial"/>
          <w:lang w:eastAsia="ar-SA"/>
        </w:rPr>
        <w:t xml:space="preserve">my, niżej podpisani, informujemy </w:t>
      </w: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o przynależności lub braku przynależności do tej samej grupy kapitałowej </w:t>
      </w:r>
      <w:r w:rsidRPr="00B53465">
        <w:rPr>
          <w:rFonts w:ascii="Arial Narrow" w:hAnsi="Arial Narrow" w:cs="Arial"/>
          <w:color w:val="000000"/>
        </w:rPr>
        <w:t xml:space="preserve">w rozumieniu </w:t>
      </w:r>
      <w:r w:rsidRPr="00B53465">
        <w:rPr>
          <w:rFonts w:ascii="Arial Narrow" w:hAnsi="Arial Narrow" w:cs="Arial"/>
          <w:color w:val="1B1B1B"/>
        </w:rPr>
        <w:t>ustawy</w:t>
      </w:r>
      <w:r w:rsidRPr="00B53465">
        <w:rPr>
          <w:rFonts w:ascii="Arial Narrow" w:hAnsi="Arial Narrow" w:cs="Arial"/>
          <w:color w:val="000000"/>
        </w:rPr>
        <w:t xml:space="preserve"> z dnia 16 lutego 2007 r. o ochronie konkurencji i konsumentów (Dz. U. z 2020 r. poz. 1076 i 1086), z innym Wykonawcą, który złożył odrębną ofertę bądź ofertę częściową </w:t>
      </w: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w postępowaniu o udzielenie zamówienia publicznego </w:t>
      </w:r>
      <w:r w:rsidRPr="00B53465">
        <w:rPr>
          <w:rFonts w:ascii="Arial Narrow" w:eastAsia="Times New Roman" w:hAnsi="Arial Narrow" w:cs="Arial"/>
          <w:bCs/>
          <w:color w:val="000000"/>
          <w:lang w:eastAsia="pl-PL"/>
        </w:rPr>
        <w:t>w niniejszy postepowaniu.</w:t>
      </w:r>
    </w:p>
    <w:p w14:paraId="050500A2" w14:textId="77777777" w:rsidR="00FD6C2E" w:rsidRPr="00B53465" w:rsidRDefault="00FD6C2E" w:rsidP="00FD6C2E">
      <w:pPr>
        <w:rPr>
          <w:rFonts w:ascii="Arial Narrow" w:eastAsia="Times New Roman" w:hAnsi="Arial Narrow" w:cs="Arial"/>
          <w:bCs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color w:val="000000"/>
          <w:lang w:eastAsia="pl-PL"/>
        </w:rPr>
        <w:t>Niniejszym oświadczam/oświadczamy w imieniu:</w:t>
      </w:r>
    </w:p>
    <w:p w14:paraId="2BF60CE9" w14:textId="77777777" w:rsidR="00FD6C2E" w:rsidRPr="00B53465" w:rsidRDefault="00FD6C2E" w:rsidP="00FD6C2E">
      <w:pPr>
        <w:rPr>
          <w:rFonts w:ascii="Arial Narrow" w:eastAsia="Times New Roman" w:hAnsi="Arial Narrow" w:cs="Arial"/>
          <w:bCs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nazwa Wykonawcy, adres ………………………………………………………...…………,  </w:t>
      </w:r>
    </w:p>
    <w:p w14:paraId="195A1A1E" w14:textId="77777777" w:rsidR="00FD6C2E" w:rsidRPr="00B53465" w:rsidRDefault="00FD6C2E" w:rsidP="00FD6C2E">
      <w:pPr>
        <w:spacing w:after="0"/>
        <w:jc w:val="both"/>
        <w:rPr>
          <w:rFonts w:ascii="Arial Narrow" w:eastAsia="Times New Roman" w:hAnsi="Arial Narrow" w:cs="Arial"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color w:val="000000"/>
          <w:lang w:eastAsia="pl-PL"/>
        </w:rPr>
        <w:t>że:</w:t>
      </w:r>
    </w:p>
    <w:p w14:paraId="30A8B1B6" w14:textId="77777777" w:rsidR="00FD6C2E" w:rsidRPr="00B53465" w:rsidRDefault="00FD6C2E" w:rsidP="00FD6C2E">
      <w:pPr>
        <w:spacing w:after="120"/>
        <w:rPr>
          <w:rFonts w:ascii="Arial Narrow" w:eastAsia="Times New Roman" w:hAnsi="Arial Narrow" w:cs="Arial"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□ </w:t>
      </w:r>
      <w:r w:rsidRPr="00B53465">
        <w:rPr>
          <w:rFonts w:ascii="Arial Narrow" w:eastAsia="Times New Roman" w:hAnsi="Arial Narrow" w:cs="Arial"/>
          <w:b/>
          <w:color w:val="000000"/>
          <w:u w:val="single"/>
          <w:lang w:eastAsia="pl-PL"/>
        </w:rPr>
        <w:t>nie należę*</w:t>
      </w: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 do tej samej grupy kapitałowej w rozumieniu ustawy z dnia 16 lutego 2007 r. o ochronie konkurencji i konsumentów </w:t>
      </w:r>
      <w:r w:rsidRPr="00B53465">
        <w:rPr>
          <w:rFonts w:ascii="Arial Narrow" w:hAnsi="Arial Narrow" w:cs="Arial"/>
          <w:color w:val="000000"/>
        </w:rPr>
        <w:t>(Dz. U. z 2020 r. poz. 1076 i 1086)</w:t>
      </w: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, </w:t>
      </w:r>
      <w:r w:rsidRPr="00B53465">
        <w:rPr>
          <w:rFonts w:ascii="Arial Narrow" w:eastAsia="Times New Roman" w:hAnsi="Arial Narrow" w:cs="Arial"/>
          <w:lang w:eastAsia="pl-PL"/>
        </w:rPr>
        <w:t>z innym Wykonawcą, który złożył odrębną ofertę bądź ofertę częściową w niniejszym postępowaniu,</w:t>
      </w:r>
    </w:p>
    <w:p w14:paraId="52B67187" w14:textId="77777777" w:rsidR="00FD6C2E" w:rsidRPr="00B53465" w:rsidRDefault="00FD6C2E" w:rsidP="00FD6C2E">
      <w:pPr>
        <w:spacing w:after="120"/>
        <w:rPr>
          <w:rFonts w:ascii="Arial Narrow" w:eastAsia="Times New Roman" w:hAnsi="Arial Narrow" w:cs="Arial"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□ </w:t>
      </w:r>
      <w:r w:rsidRPr="00B53465">
        <w:rPr>
          <w:rFonts w:ascii="Arial Narrow" w:eastAsia="Times New Roman" w:hAnsi="Arial Narrow" w:cs="Arial"/>
          <w:b/>
          <w:color w:val="000000"/>
          <w:u w:val="single"/>
          <w:lang w:eastAsia="pl-PL"/>
        </w:rPr>
        <w:t>należę*</w:t>
      </w: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 do tej samej grupy kapitałowej w rozumieniu ustawy z dnia 16 lutego 2007 r. o ochronie konkurencji i konsumentów </w:t>
      </w:r>
      <w:r w:rsidRPr="00B53465">
        <w:rPr>
          <w:rFonts w:ascii="Arial Narrow" w:hAnsi="Arial Narrow" w:cs="Arial"/>
          <w:color w:val="000000"/>
        </w:rPr>
        <w:t>(Dz. U. z 2020 r. poz. 1076 i 1086)</w:t>
      </w:r>
      <w:r w:rsidRPr="00B53465">
        <w:rPr>
          <w:rFonts w:ascii="Arial Narrow" w:eastAsia="Times New Roman" w:hAnsi="Arial Narrow" w:cs="Arial"/>
          <w:color w:val="000000"/>
          <w:lang w:eastAsia="pl-PL"/>
        </w:rPr>
        <w:t xml:space="preserve">, </w:t>
      </w:r>
      <w:r w:rsidRPr="00B53465">
        <w:rPr>
          <w:rFonts w:ascii="Arial Narrow" w:eastAsia="Times New Roman" w:hAnsi="Arial Narrow" w:cs="Arial"/>
          <w:lang w:eastAsia="pl-PL"/>
        </w:rPr>
        <w:t>do której należy następujący Wykonawca/</w:t>
      </w:r>
      <w:proofErr w:type="spellStart"/>
      <w:r w:rsidRPr="00B53465">
        <w:rPr>
          <w:rFonts w:ascii="Arial Narrow" w:eastAsia="Times New Roman" w:hAnsi="Arial Narrow" w:cs="Arial"/>
          <w:lang w:eastAsia="pl-PL"/>
        </w:rPr>
        <w:t>cy</w:t>
      </w:r>
      <w:proofErr w:type="spellEnd"/>
      <w:r w:rsidRPr="00B53465">
        <w:rPr>
          <w:rFonts w:ascii="Arial Narrow" w:eastAsia="Times New Roman" w:hAnsi="Arial Narrow" w:cs="Arial"/>
          <w:lang w:eastAsia="pl-PL"/>
        </w:rPr>
        <w:t>, którzy złożyli odrębną ofertę bądź ofertę częściową w tym postępowaniu:</w:t>
      </w:r>
    </w:p>
    <w:p w14:paraId="3C2E1CCA" w14:textId="3B26F4FE" w:rsidR="00FD6C2E" w:rsidRPr="00B53465" w:rsidRDefault="00FD6C2E" w:rsidP="00FD6C2E">
      <w:pPr>
        <w:spacing w:after="0"/>
        <w:jc w:val="both"/>
        <w:rPr>
          <w:rFonts w:ascii="Arial Narrow" w:eastAsia="Calibri" w:hAnsi="Arial Narrow" w:cs="Arial"/>
          <w:lang w:eastAsia="ar-SA"/>
        </w:rPr>
      </w:pPr>
      <w:r w:rsidRPr="00B53465">
        <w:rPr>
          <w:rFonts w:ascii="Arial Narrow" w:eastAsia="Calibri" w:hAnsi="Arial Narrow" w:cs="Arial"/>
          <w:lang w:eastAsia="ar-SA"/>
        </w:rPr>
        <w:t>Lista podmiotów należących do tej samej grupy kapitałowej, co Wykonawca.**</w:t>
      </w:r>
    </w:p>
    <w:p w14:paraId="609183A0" w14:textId="77777777" w:rsidR="00CF029F" w:rsidRPr="00B53465" w:rsidRDefault="00CF029F" w:rsidP="00FD6C2E">
      <w:pPr>
        <w:spacing w:after="0"/>
        <w:jc w:val="both"/>
        <w:rPr>
          <w:rFonts w:ascii="Arial Narrow" w:eastAsia="Calibri" w:hAnsi="Arial Narrow" w:cs="Arial"/>
          <w:lang w:eastAsia="ar-S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4"/>
        <w:gridCol w:w="8237"/>
      </w:tblGrid>
      <w:tr w:rsidR="00FD6C2E" w:rsidRPr="00B53465" w14:paraId="328D273A" w14:textId="77777777" w:rsidTr="00C20048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133591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  <w:r w:rsidRPr="00B53465">
              <w:rPr>
                <w:rFonts w:ascii="Arial Narrow" w:eastAsia="Calibri" w:hAnsi="Arial Narrow" w:cs="Arial"/>
              </w:rPr>
              <w:t>Lp.</w:t>
            </w:r>
          </w:p>
        </w:tc>
        <w:tc>
          <w:tcPr>
            <w:tcW w:w="8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FAE0C2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  <w:r w:rsidRPr="00B53465">
              <w:rPr>
                <w:rFonts w:ascii="Arial Narrow" w:eastAsia="Calibri" w:hAnsi="Arial Narrow" w:cs="Arial"/>
              </w:rPr>
              <w:t>Nazwa grupy kapitałowej, do której należy Wykonawca</w:t>
            </w:r>
          </w:p>
        </w:tc>
      </w:tr>
      <w:tr w:rsidR="00FD6C2E" w:rsidRPr="00B53465" w14:paraId="08C2ECF7" w14:textId="77777777" w:rsidTr="00C20048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6B11D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  <w:r w:rsidRPr="00B53465">
              <w:rPr>
                <w:rFonts w:ascii="Arial Narrow" w:eastAsia="Calibri" w:hAnsi="Arial Narrow" w:cs="Arial"/>
              </w:rPr>
              <w:t>1.</w:t>
            </w:r>
          </w:p>
        </w:tc>
        <w:tc>
          <w:tcPr>
            <w:tcW w:w="8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8598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</w:p>
        </w:tc>
      </w:tr>
      <w:tr w:rsidR="00FD6C2E" w:rsidRPr="00B53465" w14:paraId="252F601B" w14:textId="77777777" w:rsidTr="00C20048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0983EA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  <w:r w:rsidRPr="00B53465">
              <w:rPr>
                <w:rFonts w:ascii="Arial Narrow" w:eastAsia="Calibri" w:hAnsi="Arial Narrow" w:cs="Arial"/>
              </w:rPr>
              <w:t>Lp.</w:t>
            </w:r>
          </w:p>
        </w:tc>
        <w:tc>
          <w:tcPr>
            <w:tcW w:w="8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168D16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  <w:r w:rsidRPr="00B53465">
              <w:rPr>
                <w:rFonts w:ascii="Arial Narrow" w:eastAsia="Calibri" w:hAnsi="Arial Narrow" w:cs="Arial"/>
              </w:rPr>
              <w:t>Nazwy podmiotów należących do tej samej grupy kapitałowej, co Wykonawca</w:t>
            </w:r>
          </w:p>
        </w:tc>
      </w:tr>
      <w:tr w:rsidR="00FD6C2E" w:rsidRPr="00B53465" w14:paraId="6FD0D134" w14:textId="77777777" w:rsidTr="00C20048"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6C0DB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  <w:r w:rsidRPr="00B53465">
              <w:rPr>
                <w:rFonts w:ascii="Arial Narrow" w:eastAsia="Calibri" w:hAnsi="Arial Narrow" w:cs="Arial"/>
              </w:rPr>
              <w:t>1.</w:t>
            </w:r>
          </w:p>
        </w:tc>
        <w:tc>
          <w:tcPr>
            <w:tcW w:w="8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14B41" w14:textId="77777777" w:rsidR="00FD6C2E" w:rsidRPr="00B53465" w:rsidRDefault="00FD6C2E" w:rsidP="00C20048">
            <w:pPr>
              <w:spacing w:before="60" w:after="60"/>
              <w:jc w:val="both"/>
              <w:rPr>
                <w:rFonts w:ascii="Arial Narrow" w:eastAsia="Calibri" w:hAnsi="Arial Narrow" w:cs="Arial"/>
              </w:rPr>
            </w:pPr>
          </w:p>
        </w:tc>
      </w:tr>
    </w:tbl>
    <w:p w14:paraId="38F6BADE" w14:textId="77777777" w:rsidR="00FD6C2E" w:rsidRPr="00B53465" w:rsidRDefault="00FD6C2E" w:rsidP="00FD6C2E">
      <w:pPr>
        <w:spacing w:after="0"/>
        <w:jc w:val="both"/>
        <w:rPr>
          <w:rFonts w:ascii="Arial Narrow" w:eastAsia="Calibri" w:hAnsi="Arial Narrow" w:cs="Arial"/>
          <w:i/>
        </w:rPr>
      </w:pPr>
      <w:r w:rsidRPr="00B53465">
        <w:rPr>
          <w:rFonts w:ascii="Arial Narrow" w:eastAsia="Calibri" w:hAnsi="Arial Narrow" w:cs="Arial"/>
          <w:i/>
        </w:rPr>
        <w:t>* zaznaczyć właściwą opcję</w:t>
      </w:r>
    </w:p>
    <w:p w14:paraId="6C6B9D9A" w14:textId="77777777" w:rsidR="00FD6C2E" w:rsidRPr="00B53465" w:rsidRDefault="00FD6C2E" w:rsidP="00FD6C2E">
      <w:pPr>
        <w:spacing w:after="120"/>
        <w:jc w:val="both"/>
        <w:rPr>
          <w:rFonts w:ascii="Arial Narrow" w:eastAsia="Times New Roman" w:hAnsi="Arial Narrow" w:cs="Arial"/>
          <w:lang w:eastAsia="pl-PL"/>
        </w:rPr>
      </w:pPr>
      <w:r w:rsidRPr="00B53465">
        <w:rPr>
          <w:rFonts w:ascii="Arial Narrow" w:eastAsia="Calibri" w:hAnsi="Arial Narrow" w:cs="Arial"/>
          <w:i/>
        </w:rPr>
        <w:t>** wypełnić tabelę, tylko, jeżeli z treści oświadczenia wynika, że Wykonawca należy do grupy kapitałowej</w:t>
      </w:r>
    </w:p>
    <w:p w14:paraId="0C7274ED" w14:textId="77777777" w:rsidR="001E4ECC" w:rsidRPr="00B53465" w:rsidRDefault="00FD6C2E" w:rsidP="00FD6C2E">
      <w:pPr>
        <w:spacing w:after="120"/>
        <w:jc w:val="both"/>
        <w:rPr>
          <w:rFonts w:ascii="Arial Narrow" w:eastAsia="Times New Roman" w:hAnsi="Arial Narrow" w:cs="Arial"/>
          <w:b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b/>
          <w:color w:val="000000"/>
          <w:lang w:eastAsia="pl-PL"/>
        </w:rPr>
        <w:lastRenderedPageBreak/>
        <w:t xml:space="preserve">W związku z powyższym do oświadczenia załączam </w:t>
      </w:r>
      <w:r w:rsidRPr="00B53465">
        <w:rPr>
          <w:rFonts w:ascii="Arial Narrow" w:hAnsi="Arial Narrow" w:cs="Arial"/>
          <w:b/>
          <w:color w:val="000000"/>
        </w:rPr>
        <w:t>dokumenty lub informacje potwierdzające przygotowanie oferty, oferty częściowej w postępowaniu niezależnie od innego Wykonawcy należącego do tej samej grupy kapitałowej.</w:t>
      </w:r>
      <w:r w:rsidRPr="00B53465">
        <w:rPr>
          <w:rFonts w:ascii="Arial Narrow" w:eastAsia="Times New Roman" w:hAnsi="Arial Narrow" w:cs="Arial"/>
          <w:b/>
          <w:color w:val="000000"/>
          <w:lang w:eastAsia="pl-PL"/>
        </w:rPr>
        <w:tab/>
      </w:r>
    </w:p>
    <w:p w14:paraId="778A1DAB" w14:textId="1A4CB96E" w:rsidR="00FD6C2E" w:rsidRPr="00B53465" w:rsidRDefault="00FD6C2E" w:rsidP="00FD6C2E">
      <w:pPr>
        <w:spacing w:after="120"/>
        <w:jc w:val="both"/>
        <w:rPr>
          <w:rFonts w:ascii="Arial Narrow" w:eastAsia="Times New Roman" w:hAnsi="Arial Narrow" w:cs="Arial"/>
          <w:b/>
          <w:color w:val="000000"/>
          <w:lang w:eastAsia="pl-PL"/>
        </w:rPr>
      </w:pPr>
      <w:r w:rsidRPr="00B53465">
        <w:rPr>
          <w:rFonts w:ascii="Arial Narrow" w:eastAsia="Times New Roman" w:hAnsi="Arial Narrow" w:cs="Arial"/>
          <w:b/>
          <w:color w:val="000000"/>
          <w:lang w:eastAsia="pl-PL"/>
        </w:rPr>
        <w:tab/>
      </w:r>
    </w:p>
    <w:p w14:paraId="08A12BBA" w14:textId="77777777" w:rsidR="00FD6C2E" w:rsidRPr="00B53465" w:rsidRDefault="00FD6C2E" w:rsidP="00FD6C2E">
      <w:pPr>
        <w:rPr>
          <w:rFonts w:ascii="Arial Narrow" w:hAnsi="Arial Narrow" w:cs="Arial"/>
          <w:i/>
        </w:rPr>
      </w:pPr>
      <w:r w:rsidRPr="00B53465">
        <w:rPr>
          <w:rFonts w:ascii="Arial Narrow" w:hAnsi="Arial Narrow" w:cs="Arial"/>
          <w:i/>
        </w:rPr>
        <w:t>..................... dn...................                                                   ……………………………………</w:t>
      </w:r>
    </w:p>
    <w:p w14:paraId="20000405" w14:textId="77777777" w:rsidR="001439A1" w:rsidRPr="00B53465" w:rsidRDefault="001439A1" w:rsidP="001439A1">
      <w:pPr>
        <w:suppressAutoHyphens/>
        <w:autoSpaceDN w:val="0"/>
        <w:spacing w:line="240" w:lineRule="auto"/>
        <w:jc w:val="right"/>
        <w:textAlignment w:val="baseline"/>
        <w:rPr>
          <w:rFonts w:ascii="Arial Narrow" w:eastAsia="SimSun" w:hAnsi="Arial Narrow" w:cs="Arial"/>
          <w:kern w:val="3"/>
        </w:rPr>
      </w:pPr>
      <w:r w:rsidRPr="00B53465">
        <w:rPr>
          <w:rFonts w:ascii="Arial Narrow" w:eastAsia="SimSun" w:hAnsi="Arial Narrow" w:cs="Arial"/>
          <w:kern w:val="3"/>
        </w:rPr>
        <w:t>(kwalifikowany podpis elektroniczny</w:t>
      </w:r>
    </w:p>
    <w:p w14:paraId="3BA6F694" w14:textId="77777777" w:rsidR="001439A1" w:rsidRPr="00B53465" w:rsidRDefault="001439A1" w:rsidP="001439A1">
      <w:pPr>
        <w:suppressAutoHyphens/>
        <w:autoSpaceDN w:val="0"/>
        <w:spacing w:line="240" w:lineRule="auto"/>
        <w:jc w:val="right"/>
        <w:textAlignment w:val="baseline"/>
        <w:rPr>
          <w:rFonts w:ascii="Arial Narrow" w:eastAsia="SimSun" w:hAnsi="Arial Narrow" w:cs="Arial"/>
          <w:kern w:val="3"/>
        </w:rPr>
      </w:pPr>
      <w:r w:rsidRPr="00B53465">
        <w:rPr>
          <w:rFonts w:ascii="Arial Narrow" w:eastAsia="SimSun" w:hAnsi="Arial Narrow" w:cs="Arial"/>
          <w:kern w:val="3"/>
        </w:rPr>
        <w:t xml:space="preserve"> upoważnionego przedstawiciela Podmiotu </w:t>
      </w:r>
    </w:p>
    <w:p w14:paraId="0F4E5F8A" w14:textId="77777777" w:rsidR="001439A1" w:rsidRPr="00B53465" w:rsidRDefault="001439A1" w:rsidP="001439A1">
      <w:pPr>
        <w:suppressAutoHyphens/>
        <w:autoSpaceDN w:val="0"/>
        <w:spacing w:line="240" w:lineRule="auto"/>
        <w:jc w:val="right"/>
        <w:textAlignment w:val="baseline"/>
        <w:rPr>
          <w:rFonts w:ascii="Arial Narrow" w:eastAsia="SimSun" w:hAnsi="Arial Narrow" w:cs="Arial"/>
          <w:kern w:val="3"/>
        </w:rPr>
      </w:pPr>
      <w:r w:rsidRPr="00B53465">
        <w:rPr>
          <w:rFonts w:ascii="Arial Narrow" w:eastAsia="SimSun" w:hAnsi="Arial Narrow" w:cs="Arial"/>
          <w:kern w:val="3"/>
        </w:rPr>
        <w:t>udostępniającego Wykonawcy zasoby)</w:t>
      </w:r>
    </w:p>
    <w:p w14:paraId="549D626A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34D5529A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76CEAC78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71BB5F38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3C40C947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1C766BDB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061479D8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5A92F94E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53731B1F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01E462C9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31AE696D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0B0F3B1E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625BA113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703F3210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437079B0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4CF921BD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0C903079" w14:textId="0A15C9D0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00EBECA9" w14:textId="77777777" w:rsidR="008D2589" w:rsidRPr="00B53465" w:rsidRDefault="008D2589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12A03926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p w14:paraId="27BD1A35" w14:textId="77777777" w:rsidR="00FD6C2E" w:rsidRPr="00B53465" w:rsidRDefault="00FD6C2E" w:rsidP="00FD6C2E">
      <w:pPr>
        <w:rPr>
          <w:rFonts w:ascii="Arial Narrow" w:eastAsia="Times New Roman" w:hAnsi="Arial Narrow" w:cs="Arial"/>
          <w:b/>
          <w:color w:val="000000"/>
          <w:lang w:eastAsia="pl-PL"/>
        </w:rPr>
      </w:pPr>
    </w:p>
    <w:sectPr w:rsidR="00FD6C2E" w:rsidRPr="00B53465" w:rsidSect="00D438A5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851" w:right="1418" w:bottom="851" w:left="1418" w:header="510" w:footer="0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5A8D5" w14:textId="77777777" w:rsidR="005814BE" w:rsidRDefault="005814BE" w:rsidP="006566AE">
      <w:pPr>
        <w:spacing w:after="0" w:line="240" w:lineRule="auto"/>
      </w:pPr>
      <w:r>
        <w:separator/>
      </w:r>
    </w:p>
  </w:endnote>
  <w:endnote w:type="continuationSeparator" w:id="0">
    <w:p w14:paraId="2B99B51D" w14:textId="77777777" w:rsidR="005814BE" w:rsidRDefault="005814BE" w:rsidP="00656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1"/>
    <w:family w:val="swiss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820172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sz w:val="18"/>
        <w:szCs w:val="18"/>
      </w:rPr>
    </w:sdtEndPr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1105696326"/>
          <w:docPartObj>
            <w:docPartGallery w:val="Page Numbers (Top of Page)"/>
            <w:docPartUnique/>
          </w:docPartObj>
        </w:sdtPr>
        <w:sdtEndPr/>
        <w:sdtContent>
          <w:p w14:paraId="5AD94337" w14:textId="25C6141A" w:rsidR="00180B0D" w:rsidRDefault="003F01CB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drawing>
                <wp:inline distT="0" distB="0" distL="0" distR="0" wp14:anchorId="4791029B" wp14:editId="5D552054">
                  <wp:extent cx="5572125" cy="536575"/>
                  <wp:effectExtent l="0" t="0" r="9525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BF47BA1" w14:textId="003F3ED3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D37C9D8" w14:textId="77777777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0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7047550F" w14:textId="77777777" w:rsidR="00180B0D" w:rsidRPr="004C44DF" w:rsidRDefault="00F2247A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7B97085F" w14:textId="77777777" w:rsidR="00180B0D" w:rsidRPr="00811991" w:rsidRDefault="00180B0D" w:rsidP="006549CC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sz w:val="18"/>
        <w:szCs w:val="18"/>
      </w:rPr>
      <w:id w:val="-32443704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D2D1BE" w14:textId="2BE4522B" w:rsidR="00180B0D" w:rsidRDefault="00CD7F75" w:rsidP="00CD7F75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mallCaps/>
                <w:noProof/>
                <w:color w:val="404040" w:themeColor="text1" w:themeTint="BF"/>
                <w:sz w:val="16"/>
                <w:szCs w:val="16"/>
              </w:rPr>
              <w:drawing>
                <wp:inline distT="0" distB="0" distL="0" distR="0" wp14:anchorId="7D73282F" wp14:editId="45D99AC5">
                  <wp:extent cx="5572125" cy="536575"/>
                  <wp:effectExtent l="0" t="0" r="9525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27198F7" w14:textId="77777777" w:rsidR="00180B0D" w:rsidRDefault="00180B0D" w:rsidP="00D438A5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B05FE6A" w14:textId="27BE7D11" w:rsidR="00180B0D" w:rsidRDefault="00180B0D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0FFE1BAE" w14:textId="77777777" w:rsidR="00180B0D" w:rsidRPr="002C2275" w:rsidRDefault="00F2247A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22788D4C" w14:textId="77777777" w:rsidR="00180B0D" w:rsidRPr="00811991" w:rsidRDefault="00180B0D" w:rsidP="00C741A9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3CEDE" w14:textId="77777777" w:rsidR="005814BE" w:rsidRDefault="005814BE" w:rsidP="006566AE">
      <w:pPr>
        <w:spacing w:after="0" w:line="240" w:lineRule="auto"/>
      </w:pPr>
      <w:r>
        <w:separator/>
      </w:r>
    </w:p>
  </w:footnote>
  <w:footnote w:type="continuationSeparator" w:id="0">
    <w:p w14:paraId="509BAB99" w14:textId="77777777" w:rsidR="005814BE" w:rsidRDefault="005814BE" w:rsidP="00656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6A36" w14:textId="77777777" w:rsidR="00180B0D" w:rsidRDefault="00180B0D">
    <w:pPr>
      <w:pStyle w:val="Nagwek"/>
    </w:pPr>
  </w:p>
  <w:p w14:paraId="6BEE87AF" w14:textId="77777777" w:rsidR="00180B0D" w:rsidRDefault="00180B0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6565F" w14:textId="3A316683" w:rsidR="00180B0D" w:rsidRDefault="00180B0D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</w:pPr>
    <w:r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  <w:t xml:space="preserve">    </w:t>
    </w:r>
    <w:r>
      <w:rPr>
        <w:rFonts w:ascii="Times New Roman" w:hAnsi="Times New Roman" w:cs="Times New Roman"/>
        <w:b/>
        <w:smallCaps/>
        <w:noProof/>
        <w:color w:val="404040" w:themeColor="text1" w:themeTint="BF"/>
        <w:sz w:val="24"/>
        <w:szCs w:val="24"/>
        <w:lang w:eastAsia="pl-PL"/>
      </w:rPr>
      <w:drawing>
        <wp:inline distT="0" distB="0" distL="0" distR="0" wp14:anchorId="66269153" wp14:editId="70A21A0E">
          <wp:extent cx="1981200" cy="42037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0C8E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2C8508D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34C1B07"/>
    <w:multiLevelType w:val="hybridMultilevel"/>
    <w:tmpl w:val="1E727D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21F35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0A7C6B50"/>
    <w:multiLevelType w:val="multilevel"/>
    <w:tmpl w:val="925ECD84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  <w:color w:val="auto"/>
      </w:rPr>
    </w:lvl>
    <w:lvl w:ilvl="2">
      <w:start w:val="1"/>
      <w:numFmt w:val="decimal"/>
      <w:pStyle w:val="Nagwek3"/>
      <w:lvlText w:val="%2.%3."/>
      <w:lvlJc w:val="left"/>
      <w:pPr>
        <w:ind w:left="1440" w:firstLine="0"/>
      </w:pPr>
      <w:rPr>
        <w:color w:val="auto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bullet"/>
      <w:pStyle w:val="Nagwek5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0C857F38"/>
    <w:multiLevelType w:val="hybridMultilevel"/>
    <w:tmpl w:val="CEB4487E"/>
    <w:lvl w:ilvl="0" w:tplc="78549AD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1" w:tplc="44803BA4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2" w:tplc="8780A930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3" w:tplc="3612BA9A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MT Extra" w:hAnsi="MT Extra" w:cs="MT Extra" w:hint="default"/>
      </w:rPr>
    </w:lvl>
    <w:lvl w:ilvl="4" w:tplc="2E748132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5" w:tplc="CE181BF6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6" w:tplc="F26E2814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MT Extra" w:hAnsi="MT Extra" w:cs="MT Extra" w:hint="default"/>
      </w:rPr>
    </w:lvl>
    <w:lvl w:ilvl="7" w:tplc="00DA0C06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8" w:tplc="B2222F8A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</w:abstractNum>
  <w:abstractNum w:abstractNumId="6" w15:restartNumberingAfterBreak="0">
    <w:nsid w:val="0DFD509E"/>
    <w:multiLevelType w:val="multilevel"/>
    <w:tmpl w:val="144C0F70"/>
    <w:styleLink w:val="WWNum39"/>
    <w:lvl w:ilvl="0">
      <w:start w:val="1"/>
      <w:numFmt w:val="lowerLetter"/>
      <w:lvlText w:val="%1)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11BE6270"/>
    <w:multiLevelType w:val="hybridMultilevel"/>
    <w:tmpl w:val="77F80B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D4DF5"/>
    <w:multiLevelType w:val="hybridMultilevel"/>
    <w:tmpl w:val="06A68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334E2"/>
    <w:multiLevelType w:val="multilevel"/>
    <w:tmpl w:val="867E0504"/>
    <w:styleLink w:val="WWNum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0" w15:restartNumberingAfterBreak="0">
    <w:nsid w:val="1D190F69"/>
    <w:multiLevelType w:val="multilevel"/>
    <w:tmpl w:val="D71E2C6E"/>
    <w:styleLink w:val="WWNum37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1" w15:restartNumberingAfterBreak="0">
    <w:nsid w:val="1D377B6C"/>
    <w:multiLevelType w:val="multilevel"/>
    <w:tmpl w:val="A64C1D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1F7F15EB"/>
    <w:multiLevelType w:val="multilevel"/>
    <w:tmpl w:val="100281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13" w15:restartNumberingAfterBreak="0">
    <w:nsid w:val="22E44180"/>
    <w:multiLevelType w:val="multilevel"/>
    <w:tmpl w:val="DFC88CEC"/>
    <w:name w:val="NumPar"/>
    <w:lvl w:ilvl="0">
      <w:start w:val="1"/>
      <w:numFmt w:val="decimal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4051CED"/>
    <w:multiLevelType w:val="hybridMultilevel"/>
    <w:tmpl w:val="D090B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E17C9"/>
    <w:multiLevelType w:val="hybridMultilevel"/>
    <w:tmpl w:val="ACE416E0"/>
    <w:lvl w:ilvl="0" w:tplc="F740177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0B10B2"/>
    <w:multiLevelType w:val="hybridMultilevel"/>
    <w:tmpl w:val="48DED6CA"/>
    <w:lvl w:ilvl="0" w:tplc="A55430D6">
      <w:start w:val="4"/>
      <w:numFmt w:val="decimal"/>
      <w:lvlText w:val="%1"/>
      <w:lvlJc w:val="center"/>
      <w:pPr>
        <w:ind w:left="720" w:hanging="360"/>
      </w:pPr>
      <w:rPr>
        <w:rFonts w:hint="default"/>
        <w:b w:val="0"/>
        <w:bCs/>
        <w:i w:val="0"/>
        <w:i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A80DB5"/>
    <w:multiLevelType w:val="hybridMultilevel"/>
    <w:tmpl w:val="F4F881A6"/>
    <w:lvl w:ilvl="0" w:tplc="24CAD03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528BF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9A71A4D"/>
    <w:multiLevelType w:val="multilevel"/>
    <w:tmpl w:val="BF44376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8" w:hanging="1440"/>
      </w:pPr>
      <w:rPr>
        <w:rFonts w:hint="default"/>
      </w:rPr>
    </w:lvl>
  </w:abstractNum>
  <w:abstractNum w:abstractNumId="20" w15:restartNumberingAfterBreak="0">
    <w:nsid w:val="2B495B57"/>
    <w:multiLevelType w:val="multilevel"/>
    <w:tmpl w:val="04150027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1" w15:restartNumberingAfterBreak="0">
    <w:nsid w:val="2F6D3671"/>
    <w:multiLevelType w:val="multilevel"/>
    <w:tmpl w:val="FC004D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FE22AF9"/>
    <w:multiLevelType w:val="hybridMultilevel"/>
    <w:tmpl w:val="3A0688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79778C"/>
    <w:multiLevelType w:val="multilevel"/>
    <w:tmpl w:val="08480A72"/>
    <w:styleLink w:val="WWNum2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33E354D5"/>
    <w:multiLevelType w:val="hybridMultilevel"/>
    <w:tmpl w:val="4D1222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2068EC"/>
    <w:multiLevelType w:val="hybridMultilevel"/>
    <w:tmpl w:val="DD185D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4A1CAE"/>
    <w:multiLevelType w:val="hybridMultilevel"/>
    <w:tmpl w:val="F7340D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A7B3FB8"/>
    <w:multiLevelType w:val="hybridMultilevel"/>
    <w:tmpl w:val="49E083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3930E9"/>
    <w:multiLevelType w:val="multilevel"/>
    <w:tmpl w:val="E1B0C82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29" w15:restartNumberingAfterBreak="0">
    <w:nsid w:val="402A5B01"/>
    <w:multiLevelType w:val="hybridMultilevel"/>
    <w:tmpl w:val="89F03F70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D5F6FBC6">
      <w:start w:val="1"/>
      <w:numFmt w:val="decimal"/>
      <w:lvlText w:val="%3."/>
      <w:lvlJc w:val="left"/>
      <w:pPr>
        <w:ind w:left="2765" w:hanging="360"/>
      </w:pPr>
      <w:rPr>
        <w:rFonts w:hint="default"/>
        <w:b w:val="0"/>
        <w:bCs w:val="0"/>
      </w:r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0" w15:restartNumberingAfterBreak="0">
    <w:nsid w:val="42713452"/>
    <w:multiLevelType w:val="singleLevel"/>
    <w:tmpl w:val="3B8CC7EA"/>
    <w:name w:val="Tiret 1"/>
    <w:lvl w:ilvl="0">
      <w:start w:val="1"/>
      <w:numFmt w:val="bullet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31" w15:restartNumberingAfterBreak="0">
    <w:nsid w:val="4450701D"/>
    <w:multiLevelType w:val="hybridMultilevel"/>
    <w:tmpl w:val="C0F86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504F28"/>
    <w:multiLevelType w:val="hybridMultilevel"/>
    <w:tmpl w:val="FF04D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E0703"/>
    <w:multiLevelType w:val="hybridMultilevel"/>
    <w:tmpl w:val="A3C65402"/>
    <w:lvl w:ilvl="0" w:tplc="42D2D6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C7F5B7D"/>
    <w:multiLevelType w:val="multilevel"/>
    <w:tmpl w:val="17128210"/>
    <w:styleLink w:val="WWNum36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35" w15:restartNumberingAfterBreak="0">
    <w:nsid w:val="4C910BCF"/>
    <w:multiLevelType w:val="hybridMultilevel"/>
    <w:tmpl w:val="E3C0E8E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6" w15:restartNumberingAfterBreak="0">
    <w:nsid w:val="517B1D05"/>
    <w:multiLevelType w:val="multilevel"/>
    <w:tmpl w:val="C81422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37" w15:restartNumberingAfterBreak="0">
    <w:nsid w:val="526D62FE"/>
    <w:multiLevelType w:val="multilevel"/>
    <w:tmpl w:val="8CAE5224"/>
    <w:styleLink w:val="WWNum16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363" w:hanging="360"/>
      </w:pPr>
    </w:lvl>
    <w:lvl w:ilvl="2">
      <w:start w:val="1"/>
      <w:numFmt w:val="lowerRoman"/>
      <w:lvlText w:val="%1.%2.%3."/>
      <w:lvlJc w:val="right"/>
      <w:pPr>
        <w:ind w:left="2083" w:hanging="180"/>
      </w:pPr>
    </w:lvl>
    <w:lvl w:ilvl="3">
      <w:start w:val="1"/>
      <w:numFmt w:val="decimal"/>
      <w:lvlText w:val="%1.%2.%3.%4."/>
      <w:lvlJc w:val="left"/>
      <w:pPr>
        <w:ind w:left="2803" w:hanging="360"/>
      </w:pPr>
    </w:lvl>
    <w:lvl w:ilvl="4">
      <w:start w:val="1"/>
      <w:numFmt w:val="lowerLetter"/>
      <w:lvlText w:val="%1.%2.%3.%4.%5."/>
      <w:lvlJc w:val="left"/>
      <w:pPr>
        <w:ind w:left="3523" w:hanging="360"/>
      </w:pPr>
    </w:lvl>
    <w:lvl w:ilvl="5">
      <w:start w:val="1"/>
      <w:numFmt w:val="lowerRoman"/>
      <w:lvlText w:val="%1.%2.%3.%4.%5.%6."/>
      <w:lvlJc w:val="right"/>
      <w:pPr>
        <w:ind w:left="4243" w:hanging="180"/>
      </w:pPr>
    </w:lvl>
    <w:lvl w:ilvl="6">
      <w:start w:val="1"/>
      <w:numFmt w:val="decimal"/>
      <w:lvlText w:val="%1.%2.%3.%4.%5.%6.%7."/>
      <w:lvlJc w:val="left"/>
      <w:pPr>
        <w:ind w:left="4963" w:hanging="360"/>
      </w:pPr>
    </w:lvl>
    <w:lvl w:ilvl="7">
      <w:start w:val="1"/>
      <w:numFmt w:val="lowerLetter"/>
      <w:lvlText w:val="%1.%2.%3.%4.%5.%6.%7.%8."/>
      <w:lvlJc w:val="left"/>
      <w:pPr>
        <w:ind w:left="5683" w:hanging="360"/>
      </w:pPr>
    </w:lvl>
    <w:lvl w:ilvl="8">
      <w:start w:val="1"/>
      <w:numFmt w:val="lowerRoman"/>
      <w:lvlText w:val="%1.%2.%3.%4.%5.%6.%7.%8.%9."/>
      <w:lvlJc w:val="right"/>
      <w:pPr>
        <w:ind w:left="6403" w:hanging="180"/>
      </w:pPr>
    </w:lvl>
  </w:abstractNum>
  <w:abstractNum w:abstractNumId="38" w15:restartNumberingAfterBreak="0">
    <w:nsid w:val="53801C37"/>
    <w:multiLevelType w:val="multilevel"/>
    <w:tmpl w:val="4E265D04"/>
    <w:lvl w:ilvl="0">
      <w:start w:val="1"/>
      <w:numFmt w:val="bullet"/>
      <w:lvlText w:val="●"/>
      <w:lvlJc w:val="left"/>
      <w:pPr>
        <w:tabs>
          <w:tab w:val="num" w:pos="0"/>
        </w:tabs>
        <w:ind w:left="3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180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5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39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468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1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</w:abstractNum>
  <w:abstractNum w:abstractNumId="39" w15:restartNumberingAfterBreak="0">
    <w:nsid w:val="54A87451"/>
    <w:multiLevelType w:val="multilevel"/>
    <w:tmpl w:val="56A0C164"/>
    <w:styleLink w:val="WWNum35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40" w15:restartNumberingAfterBreak="0">
    <w:nsid w:val="54F3304F"/>
    <w:multiLevelType w:val="hybridMultilevel"/>
    <w:tmpl w:val="71AEBBBA"/>
    <w:lvl w:ilvl="0" w:tplc="4CACF666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3D371A"/>
    <w:multiLevelType w:val="multilevel"/>
    <w:tmpl w:val="36141BB8"/>
    <w:styleLink w:val="WWNum54"/>
    <w:lvl w:ilvl="0">
      <w:start w:val="1"/>
      <w:numFmt w:val="decimal"/>
      <w:lvlText w:val="%1."/>
      <w:lvlJc w:val="left"/>
      <w:pPr>
        <w:ind w:left="3585" w:hanging="360"/>
      </w:pPr>
    </w:lvl>
    <w:lvl w:ilvl="1">
      <w:start w:val="1"/>
      <w:numFmt w:val="lowerLetter"/>
      <w:lvlText w:val="%2."/>
      <w:lvlJc w:val="left"/>
      <w:pPr>
        <w:ind w:left="4305" w:hanging="360"/>
      </w:pPr>
    </w:lvl>
    <w:lvl w:ilvl="2">
      <w:start w:val="1"/>
      <w:numFmt w:val="lowerRoman"/>
      <w:lvlText w:val="%1.%2.%3."/>
      <w:lvlJc w:val="right"/>
      <w:pPr>
        <w:ind w:left="5025" w:hanging="180"/>
      </w:pPr>
    </w:lvl>
    <w:lvl w:ilvl="3">
      <w:start w:val="1"/>
      <w:numFmt w:val="decimal"/>
      <w:lvlText w:val="%1.%2.%3.%4."/>
      <w:lvlJc w:val="left"/>
      <w:pPr>
        <w:ind w:left="5745" w:hanging="360"/>
      </w:pPr>
    </w:lvl>
    <w:lvl w:ilvl="4">
      <w:start w:val="1"/>
      <w:numFmt w:val="lowerLetter"/>
      <w:lvlText w:val="%1.%2.%3.%4.%5."/>
      <w:lvlJc w:val="left"/>
      <w:pPr>
        <w:ind w:left="6465" w:hanging="360"/>
      </w:pPr>
    </w:lvl>
    <w:lvl w:ilvl="5">
      <w:start w:val="1"/>
      <w:numFmt w:val="lowerRoman"/>
      <w:lvlText w:val="%1.%2.%3.%4.%5.%6."/>
      <w:lvlJc w:val="right"/>
      <w:pPr>
        <w:ind w:left="7185" w:hanging="180"/>
      </w:pPr>
    </w:lvl>
    <w:lvl w:ilvl="6">
      <w:start w:val="1"/>
      <w:numFmt w:val="decimal"/>
      <w:lvlText w:val="%1.%2.%3.%4.%5.%6.%7."/>
      <w:lvlJc w:val="left"/>
      <w:pPr>
        <w:ind w:left="7905" w:hanging="360"/>
      </w:pPr>
    </w:lvl>
    <w:lvl w:ilvl="7">
      <w:start w:val="1"/>
      <w:numFmt w:val="lowerLetter"/>
      <w:lvlText w:val="%1.%2.%3.%4.%5.%6.%7.%8."/>
      <w:lvlJc w:val="left"/>
      <w:pPr>
        <w:ind w:left="8625" w:hanging="360"/>
      </w:pPr>
    </w:lvl>
    <w:lvl w:ilvl="8">
      <w:start w:val="1"/>
      <w:numFmt w:val="lowerRoman"/>
      <w:lvlText w:val="%1.%2.%3.%4.%5.%6.%7.%8.%9."/>
      <w:lvlJc w:val="right"/>
      <w:pPr>
        <w:ind w:left="9345" w:hanging="180"/>
      </w:pPr>
    </w:lvl>
  </w:abstractNum>
  <w:abstractNum w:abstractNumId="42" w15:restartNumberingAfterBreak="0">
    <w:nsid w:val="5B884345"/>
    <w:multiLevelType w:val="hybridMultilevel"/>
    <w:tmpl w:val="7BF4A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940A6D"/>
    <w:multiLevelType w:val="hybridMultilevel"/>
    <w:tmpl w:val="88EA01D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5BD00C46"/>
    <w:multiLevelType w:val="multilevel"/>
    <w:tmpl w:val="A7C239CE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244" w:hanging="360"/>
      </w:pPr>
      <w:rPr>
        <w:rFonts w:cs="Calibri"/>
        <w:color w:val="00000A"/>
        <w:sz w:val="20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cs="Calibri"/>
        <w:color w:val="FF0000"/>
        <w:sz w:val="20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cs="Calibri"/>
        <w:color w:val="FF0000"/>
        <w:sz w:val="20"/>
      </w:rPr>
    </w:lvl>
    <w:lvl w:ilvl="4">
      <w:start w:val="1"/>
      <w:numFmt w:val="decimal"/>
      <w:lvlText w:val="%1.%2.%3.%4.%5"/>
      <w:lvlJc w:val="left"/>
      <w:pPr>
        <w:ind w:left="3536" w:hanging="1080"/>
      </w:pPr>
      <w:rPr>
        <w:rFonts w:cs="Calibri"/>
        <w:color w:val="FF0000"/>
        <w:sz w:val="20"/>
      </w:rPr>
    </w:lvl>
    <w:lvl w:ilvl="5">
      <w:start w:val="1"/>
      <w:numFmt w:val="decimal"/>
      <w:lvlText w:val="%1.%2.%3.%4.%5.%6"/>
      <w:lvlJc w:val="left"/>
      <w:pPr>
        <w:ind w:left="4060" w:hanging="1080"/>
      </w:pPr>
      <w:rPr>
        <w:rFonts w:cs="Calibri"/>
        <w:color w:val="FF0000"/>
        <w:sz w:val="20"/>
      </w:rPr>
    </w:lvl>
    <w:lvl w:ilvl="6">
      <w:start w:val="1"/>
      <w:numFmt w:val="decimal"/>
      <w:lvlText w:val="%1.%2.%3.%4.%5.%6.%7"/>
      <w:lvlJc w:val="left"/>
      <w:pPr>
        <w:ind w:left="4944" w:hanging="1440"/>
      </w:pPr>
      <w:rPr>
        <w:rFonts w:cs="Calibri"/>
        <w:color w:val="FF0000"/>
        <w:sz w:val="20"/>
      </w:rPr>
    </w:lvl>
    <w:lvl w:ilvl="7">
      <w:start w:val="1"/>
      <w:numFmt w:val="decimal"/>
      <w:lvlText w:val="%1.%2.%3.%4.%5.%6.%7.%8"/>
      <w:lvlJc w:val="left"/>
      <w:pPr>
        <w:ind w:left="5468" w:hanging="1440"/>
      </w:pPr>
      <w:rPr>
        <w:rFonts w:cs="Calibri"/>
        <w:color w:val="FF0000"/>
        <w:sz w:val="20"/>
      </w:rPr>
    </w:lvl>
    <w:lvl w:ilvl="8">
      <w:start w:val="1"/>
      <w:numFmt w:val="decimal"/>
      <w:lvlText w:val="%1.%2.%3.%4.%5.%6.%7.%8.%9"/>
      <w:lvlJc w:val="left"/>
      <w:pPr>
        <w:ind w:left="6352" w:hanging="1800"/>
      </w:pPr>
      <w:rPr>
        <w:rFonts w:cs="Calibri"/>
        <w:color w:val="FF0000"/>
        <w:sz w:val="20"/>
      </w:rPr>
    </w:lvl>
  </w:abstractNum>
  <w:abstractNum w:abstractNumId="45" w15:restartNumberingAfterBreak="0">
    <w:nsid w:val="5CA31A15"/>
    <w:multiLevelType w:val="singleLevel"/>
    <w:tmpl w:val="CB981644"/>
    <w:name w:val="Tiret 0"/>
    <w:lvl w:ilvl="0">
      <w:start w:val="1"/>
      <w:numFmt w:val="bullet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46" w15:restartNumberingAfterBreak="0">
    <w:nsid w:val="5D8215A1"/>
    <w:multiLevelType w:val="multilevel"/>
    <w:tmpl w:val="F4142C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)"/>
      <w:lvlJc w:val="left"/>
      <w:pPr>
        <w:ind w:left="792" w:hanging="432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5EC8665C"/>
    <w:multiLevelType w:val="multilevel"/>
    <w:tmpl w:val="8424C14A"/>
    <w:styleLink w:val="WWNum2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2"/>
        <w:szCs w:val="22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8" w15:restartNumberingAfterBreak="0">
    <w:nsid w:val="66761543"/>
    <w:multiLevelType w:val="hybridMultilevel"/>
    <w:tmpl w:val="16F2A9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C536DB"/>
    <w:multiLevelType w:val="hybridMultilevel"/>
    <w:tmpl w:val="4F803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154C2E"/>
    <w:multiLevelType w:val="multilevel"/>
    <w:tmpl w:val="32649C6C"/>
    <w:styleLink w:val="WWNum1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8" w:hanging="765"/>
      </w:pPr>
    </w:lvl>
    <w:lvl w:ilvl="2">
      <w:start w:val="1"/>
      <w:numFmt w:val="decimal"/>
      <w:lvlText w:val="%1.%2.%3"/>
      <w:lvlJc w:val="left"/>
      <w:pPr>
        <w:ind w:left="1768" w:hanging="765"/>
      </w:pPr>
    </w:lvl>
    <w:lvl w:ilvl="3">
      <w:start w:val="1"/>
      <w:numFmt w:val="decimal"/>
      <w:lvlText w:val="%1.%2.%3.%4"/>
      <w:lvlJc w:val="left"/>
      <w:pPr>
        <w:ind w:left="2128" w:hanging="765"/>
      </w:pPr>
    </w:lvl>
    <w:lvl w:ilvl="4">
      <w:start w:val="1"/>
      <w:numFmt w:val="decimal"/>
      <w:lvlText w:val="%1.%2.%3.%4.%5"/>
      <w:lvlJc w:val="left"/>
      <w:pPr>
        <w:ind w:left="2803" w:hanging="1080"/>
      </w:pPr>
    </w:lvl>
    <w:lvl w:ilvl="5">
      <w:start w:val="1"/>
      <w:numFmt w:val="decimal"/>
      <w:lvlText w:val="%1.%2.%3.%4.%5.%6"/>
      <w:lvlJc w:val="left"/>
      <w:pPr>
        <w:ind w:left="3163" w:hanging="1080"/>
      </w:pPr>
    </w:lvl>
    <w:lvl w:ilvl="6">
      <w:start w:val="1"/>
      <w:numFmt w:val="decimal"/>
      <w:lvlText w:val="%1.%2.%3.%4.%5.%6.%7"/>
      <w:lvlJc w:val="left"/>
      <w:pPr>
        <w:ind w:left="3883" w:hanging="1440"/>
      </w:pPr>
    </w:lvl>
    <w:lvl w:ilvl="7">
      <w:start w:val="1"/>
      <w:numFmt w:val="decimal"/>
      <w:lvlText w:val="%1.%2.%3.%4.%5.%6.%7.%8"/>
      <w:lvlJc w:val="left"/>
      <w:pPr>
        <w:ind w:left="4243" w:hanging="1440"/>
      </w:pPr>
    </w:lvl>
    <w:lvl w:ilvl="8">
      <w:start w:val="1"/>
      <w:numFmt w:val="decimal"/>
      <w:lvlText w:val="%1.%2.%3.%4.%5.%6.%7.%8.%9"/>
      <w:lvlJc w:val="left"/>
      <w:pPr>
        <w:ind w:left="4603" w:hanging="1440"/>
      </w:pPr>
    </w:lvl>
  </w:abstractNum>
  <w:abstractNum w:abstractNumId="51" w15:restartNumberingAfterBreak="0">
    <w:nsid w:val="68B247C8"/>
    <w:multiLevelType w:val="hybridMultilevel"/>
    <w:tmpl w:val="D7F45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C3C39D2">
      <w:start w:val="1"/>
      <w:numFmt w:val="lowerLetter"/>
      <w:lvlText w:val="%2)"/>
      <w:lvlJc w:val="left"/>
      <w:pPr>
        <w:ind w:left="1785" w:hanging="705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004562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3" w15:restartNumberingAfterBreak="0">
    <w:nsid w:val="6D2A266E"/>
    <w:multiLevelType w:val="hybridMultilevel"/>
    <w:tmpl w:val="315AB808"/>
    <w:lvl w:ilvl="0" w:tplc="C062FE8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EBE39A5"/>
    <w:multiLevelType w:val="hybridMultilevel"/>
    <w:tmpl w:val="7374C2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DB6F60"/>
    <w:multiLevelType w:val="hybridMultilevel"/>
    <w:tmpl w:val="1340F510"/>
    <w:lvl w:ilvl="0" w:tplc="14102DA6">
      <w:start w:val="1"/>
      <w:numFmt w:val="decimal"/>
      <w:lvlText w:val="%1."/>
      <w:lvlJc w:val="left"/>
      <w:pPr>
        <w:ind w:left="3585" w:hanging="360"/>
      </w:pPr>
      <w:rPr>
        <w:rFonts w:ascii="Arial Narrow" w:hAnsi="Arial Narrow" w:hint="default"/>
      </w:rPr>
    </w:lvl>
    <w:lvl w:ilvl="1" w:tplc="04150019" w:tentative="1">
      <w:start w:val="1"/>
      <w:numFmt w:val="lowerLetter"/>
      <w:lvlText w:val="%2."/>
      <w:lvlJc w:val="left"/>
      <w:pPr>
        <w:ind w:left="4305" w:hanging="360"/>
      </w:pPr>
    </w:lvl>
    <w:lvl w:ilvl="2" w:tplc="0415001B" w:tentative="1">
      <w:start w:val="1"/>
      <w:numFmt w:val="lowerRoman"/>
      <w:lvlText w:val="%3."/>
      <w:lvlJc w:val="right"/>
      <w:pPr>
        <w:ind w:left="5025" w:hanging="180"/>
      </w:pPr>
    </w:lvl>
    <w:lvl w:ilvl="3" w:tplc="0415000F" w:tentative="1">
      <w:start w:val="1"/>
      <w:numFmt w:val="decimal"/>
      <w:lvlText w:val="%4."/>
      <w:lvlJc w:val="left"/>
      <w:pPr>
        <w:ind w:left="5745" w:hanging="360"/>
      </w:pPr>
    </w:lvl>
    <w:lvl w:ilvl="4" w:tplc="04150019" w:tentative="1">
      <w:start w:val="1"/>
      <w:numFmt w:val="lowerLetter"/>
      <w:lvlText w:val="%5."/>
      <w:lvlJc w:val="left"/>
      <w:pPr>
        <w:ind w:left="6465" w:hanging="360"/>
      </w:pPr>
    </w:lvl>
    <w:lvl w:ilvl="5" w:tplc="0415001B" w:tentative="1">
      <w:start w:val="1"/>
      <w:numFmt w:val="lowerRoman"/>
      <w:lvlText w:val="%6."/>
      <w:lvlJc w:val="right"/>
      <w:pPr>
        <w:ind w:left="7185" w:hanging="180"/>
      </w:pPr>
    </w:lvl>
    <w:lvl w:ilvl="6" w:tplc="0415000F" w:tentative="1">
      <w:start w:val="1"/>
      <w:numFmt w:val="decimal"/>
      <w:lvlText w:val="%7."/>
      <w:lvlJc w:val="left"/>
      <w:pPr>
        <w:ind w:left="7905" w:hanging="360"/>
      </w:pPr>
    </w:lvl>
    <w:lvl w:ilvl="7" w:tplc="04150019" w:tentative="1">
      <w:start w:val="1"/>
      <w:numFmt w:val="lowerLetter"/>
      <w:lvlText w:val="%8."/>
      <w:lvlJc w:val="left"/>
      <w:pPr>
        <w:ind w:left="8625" w:hanging="360"/>
      </w:pPr>
    </w:lvl>
    <w:lvl w:ilvl="8" w:tplc="0415001B" w:tentative="1">
      <w:start w:val="1"/>
      <w:numFmt w:val="lowerRoman"/>
      <w:lvlText w:val="%9."/>
      <w:lvlJc w:val="right"/>
      <w:pPr>
        <w:ind w:left="9345" w:hanging="180"/>
      </w:pPr>
    </w:lvl>
  </w:abstractNum>
  <w:abstractNum w:abstractNumId="56" w15:restartNumberingAfterBreak="0">
    <w:nsid w:val="70943D7E"/>
    <w:multiLevelType w:val="multilevel"/>
    <w:tmpl w:val="B450DCF2"/>
    <w:styleLink w:val="WWNum14"/>
    <w:lvl w:ilvl="0">
      <w:start w:val="1"/>
      <w:numFmt w:val="upperRoman"/>
      <w:lvlText w:val="%1."/>
      <w:lvlJc w:val="right"/>
      <w:pPr>
        <w:ind w:left="720" w:hanging="360"/>
      </w:pPr>
      <w:rPr>
        <w:b w:val="0"/>
        <w:bCs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1366D1B"/>
    <w:multiLevelType w:val="multilevel"/>
    <w:tmpl w:val="EECA61AA"/>
    <w:styleLink w:val="WWNum38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58" w15:restartNumberingAfterBreak="0">
    <w:nsid w:val="72C52EA5"/>
    <w:multiLevelType w:val="multilevel"/>
    <w:tmpl w:val="C29C93C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64127D"/>
    <w:multiLevelType w:val="multilevel"/>
    <w:tmpl w:val="21B6C3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60" w15:restartNumberingAfterBreak="0">
    <w:nsid w:val="73E27B13"/>
    <w:multiLevelType w:val="multilevel"/>
    <w:tmpl w:val="17E299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61" w15:restartNumberingAfterBreak="0">
    <w:nsid w:val="740541A2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2" w15:restartNumberingAfterBreak="0">
    <w:nsid w:val="75D842D6"/>
    <w:multiLevelType w:val="multilevel"/>
    <w:tmpl w:val="3384B432"/>
    <w:styleLink w:val="WWNum9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3" w15:restartNumberingAfterBreak="0">
    <w:nsid w:val="7CC42DA1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4" w15:restartNumberingAfterBreak="0">
    <w:nsid w:val="7F0A00E6"/>
    <w:multiLevelType w:val="hybridMultilevel"/>
    <w:tmpl w:val="69CC430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5" w15:restartNumberingAfterBreak="0">
    <w:nsid w:val="7F6355E1"/>
    <w:multiLevelType w:val="hybridMultilevel"/>
    <w:tmpl w:val="E4B4668E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 w16cid:durableId="1964575077">
    <w:abstractNumId w:val="12"/>
  </w:num>
  <w:num w:numId="2" w16cid:durableId="1331180276">
    <w:abstractNumId w:val="22"/>
  </w:num>
  <w:num w:numId="3" w16cid:durableId="787696315">
    <w:abstractNumId w:val="26"/>
  </w:num>
  <w:num w:numId="4" w16cid:durableId="1005592495">
    <w:abstractNumId w:val="52"/>
  </w:num>
  <w:num w:numId="5" w16cid:durableId="1814369391">
    <w:abstractNumId w:val="59"/>
  </w:num>
  <w:num w:numId="6" w16cid:durableId="702557895">
    <w:abstractNumId w:val="58"/>
  </w:num>
  <w:num w:numId="7" w16cid:durableId="707415928">
    <w:abstractNumId w:val="19"/>
  </w:num>
  <w:num w:numId="8" w16cid:durableId="478962084">
    <w:abstractNumId w:val="60"/>
  </w:num>
  <w:num w:numId="9" w16cid:durableId="1113331580">
    <w:abstractNumId w:val="21"/>
  </w:num>
  <w:num w:numId="10" w16cid:durableId="2111046264">
    <w:abstractNumId w:val="18"/>
  </w:num>
  <w:num w:numId="11" w16cid:durableId="647780965">
    <w:abstractNumId w:val="42"/>
  </w:num>
  <w:num w:numId="12" w16cid:durableId="1292906155">
    <w:abstractNumId w:val="46"/>
  </w:num>
  <w:num w:numId="13" w16cid:durableId="1260984660">
    <w:abstractNumId w:val="20"/>
  </w:num>
  <w:num w:numId="14" w16cid:durableId="1160972037">
    <w:abstractNumId w:val="45"/>
  </w:num>
  <w:num w:numId="15" w16cid:durableId="1966039275">
    <w:abstractNumId w:val="30"/>
  </w:num>
  <w:num w:numId="16" w16cid:durableId="9481255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05672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7973520">
    <w:abstractNumId w:val="53"/>
  </w:num>
  <w:num w:numId="19" w16cid:durableId="960110807">
    <w:abstractNumId w:val="29"/>
  </w:num>
  <w:num w:numId="20" w16cid:durableId="1789660908">
    <w:abstractNumId w:val="7"/>
  </w:num>
  <w:num w:numId="21" w16cid:durableId="1108700797">
    <w:abstractNumId w:val="40"/>
  </w:num>
  <w:num w:numId="22" w16cid:durableId="1972782711">
    <w:abstractNumId w:val="24"/>
  </w:num>
  <w:num w:numId="23" w16cid:durableId="794906122">
    <w:abstractNumId w:val="51"/>
  </w:num>
  <w:num w:numId="24" w16cid:durableId="1348674768">
    <w:abstractNumId w:val="27"/>
  </w:num>
  <w:num w:numId="25" w16cid:durableId="76295684">
    <w:abstractNumId w:val="54"/>
  </w:num>
  <w:num w:numId="26" w16cid:durableId="375198904">
    <w:abstractNumId w:val="31"/>
  </w:num>
  <w:num w:numId="27" w16cid:durableId="955870817">
    <w:abstractNumId w:val="14"/>
  </w:num>
  <w:num w:numId="28" w16cid:durableId="22630125">
    <w:abstractNumId w:val="25"/>
  </w:num>
  <w:num w:numId="29" w16cid:durableId="498813620">
    <w:abstractNumId w:val="17"/>
  </w:num>
  <w:num w:numId="30" w16cid:durableId="886573735">
    <w:abstractNumId w:val="44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Arial Narrow" w:hAnsi="Arial Narrow" w:hint="default"/>
        </w:rPr>
      </w:lvl>
    </w:lvlOverride>
  </w:num>
  <w:num w:numId="31" w16cid:durableId="1261178846">
    <w:abstractNumId w:val="62"/>
    <w:lvlOverride w:ilvl="0">
      <w:lvl w:ilvl="0">
        <w:start w:val="1"/>
        <w:numFmt w:val="decimal"/>
        <w:lvlText w:val="%1."/>
        <w:lvlJc w:val="left"/>
        <w:pPr>
          <w:ind w:left="437" w:hanging="360"/>
        </w:pPr>
        <w:rPr>
          <w:rFonts w:ascii="Arial Narrow" w:hAnsi="Arial Narrow" w:hint="default"/>
          <w:b w:val="0"/>
          <w:i w:val="0"/>
          <w:color w:val="00000A"/>
        </w:rPr>
      </w:lvl>
    </w:lvlOverride>
  </w:num>
  <w:num w:numId="32" w16cid:durableId="442237095">
    <w:abstractNumId w:val="6"/>
  </w:num>
  <w:num w:numId="33" w16cid:durableId="8028103">
    <w:abstractNumId w:val="62"/>
    <w:lvlOverride w:ilvl="0">
      <w:startOverride w:val="1"/>
    </w:lvlOverride>
  </w:num>
  <w:num w:numId="34" w16cid:durableId="1891258935">
    <w:abstractNumId w:val="6"/>
    <w:lvlOverride w:ilvl="0">
      <w:startOverride w:val="1"/>
    </w:lvlOverride>
  </w:num>
  <w:num w:numId="35" w16cid:durableId="2073187857">
    <w:abstractNumId w:val="9"/>
    <w:lvlOverride w:ilvl="0">
      <w:lvl w:ilvl="0">
        <w:start w:val="1"/>
        <w:numFmt w:val="decimal"/>
        <w:lvlText w:val="%1."/>
        <w:lvlJc w:val="left"/>
        <w:pPr>
          <w:ind w:left="643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409" w:hanging="765"/>
        </w:pPr>
        <w:rPr>
          <w:rFonts w:ascii="Arial Narrow" w:hAnsi="Arial Narrow" w:hint="default"/>
          <w:b w:val="0"/>
          <w:bCs/>
        </w:rPr>
      </w:lvl>
    </w:lvlOverride>
  </w:num>
  <w:num w:numId="36" w16cid:durableId="1225292513">
    <w:abstractNumId w:val="39"/>
  </w:num>
  <w:num w:numId="37" w16cid:durableId="1905798385">
    <w:abstractNumId w:val="34"/>
  </w:num>
  <w:num w:numId="38" w16cid:durableId="1005354584">
    <w:abstractNumId w:val="9"/>
    <w:lvlOverride w:ilvl="0">
      <w:startOverride w:val="1"/>
    </w:lvlOverride>
  </w:num>
  <w:num w:numId="39" w16cid:durableId="1385911542">
    <w:abstractNumId w:val="39"/>
    <w:lvlOverride w:ilvl="0">
      <w:startOverride w:val="1"/>
    </w:lvlOverride>
  </w:num>
  <w:num w:numId="40" w16cid:durableId="843134612">
    <w:abstractNumId w:val="34"/>
    <w:lvlOverride w:ilvl="0">
      <w:startOverride w:val="1"/>
    </w:lvlOverride>
  </w:num>
  <w:num w:numId="41" w16cid:durableId="1987275445">
    <w:abstractNumId w:val="10"/>
  </w:num>
  <w:num w:numId="42" w16cid:durableId="1939872890">
    <w:abstractNumId w:val="57"/>
  </w:num>
  <w:num w:numId="43" w16cid:durableId="143670653">
    <w:abstractNumId w:val="10"/>
    <w:lvlOverride w:ilvl="0">
      <w:startOverride w:val="1"/>
    </w:lvlOverride>
  </w:num>
  <w:num w:numId="44" w16cid:durableId="1487627562">
    <w:abstractNumId w:val="57"/>
    <w:lvlOverride w:ilvl="0">
      <w:startOverride w:val="1"/>
    </w:lvlOverride>
  </w:num>
  <w:num w:numId="45" w16cid:durableId="1096170819">
    <w:abstractNumId w:val="37"/>
  </w:num>
  <w:num w:numId="46" w16cid:durableId="1090002213">
    <w:abstractNumId w:val="37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7" w16cid:durableId="217327357">
    <w:abstractNumId w:val="50"/>
  </w:num>
  <w:num w:numId="48" w16cid:durableId="1049063490">
    <w:abstractNumId w:val="50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9" w16cid:durableId="951549213">
    <w:abstractNumId w:val="41"/>
  </w:num>
  <w:num w:numId="50" w16cid:durableId="933241950">
    <w:abstractNumId w:val="23"/>
  </w:num>
  <w:num w:numId="51" w16cid:durableId="961765770">
    <w:abstractNumId w:val="23"/>
    <w:lvlOverride w:ilvl="0">
      <w:startOverride w:val="1"/>
    </w:lvlOverride>
  </w:num>
  <w:num w:numId="52" w16cid:durableId="903833339">
    <w:abstractNumId w:val="56"/>
  </w:num>
  <w:num w:numId="53" w16cid:durableId="523175864">
    <w:abstractNumId w:val="56"/>
    <w:lvlOverride w:ilvl="0">
      <w:startOverride w:val="1"/>
    </w:lvlOverride>
  </w:num>
  <w:num w:numId="54" w16cid:durableId="1889367999">
    <w:abstractNumId w:val="9"/>
  </w:num>
  <w:num w:numId="55" w16cid:durableId="1929341987">
    <w:abstractNumId w:val="44"/>
  </w:num>
  <w:num w:numId="56" w16cid:durableId="70592256">
    <w:abstractNumId w:val="62"/>
  </w:num>
  <w:num w:numId="57" w16cid:durableId="1113937547">
    <w:abstractNumId w:val="28"/>
  </w:num>
  <w:num w:numId="58" w16cid:durableId="791749346">
    <w:abstractNumId w:val="5"/>
  </w:num>
  <w:num w:numId="59" w16cid:durableId="1009798171">
    <w:abstractNumId w:val="11"/>
  </w:num>
  <w:num w:numId="60" w16cid:durableId="624435668">
    <w:abstractNumId w:val="55"/>
  </w:num>
  <w:num w:numId="61" w16cid:durableId="1137380844">
    <w:abstractNumId w:val="2"/>
  </w:num>
  <w:num w:numId="62" w16cid:durableId="1414400307">
    <w:abstractNumId w:val="15"/>
  </w:num>
  <w:num w:numId="63" w16cid:durableId="1597513460">
    <w:abstractNumId w:val="48"/>
  </w:num>
  <w:num w:numId="64" w16cid:durableId="1494837600">
    <w:abstractNumId w:val="33"/>
  </w:num>
  <w:num w:numId="65" w16cid:durableId="1110978752">
    <w:abstractNumId w:val="47"/>
  </w:num>
  <w:num w:numId="66" w16cid:durableId="605309683">
    <w:abstractNumId w:val="47"/>
  </w:num>
  <w:num w:numId="67" w16cid:durableId="323053395">
    <w:abstractNumId w:val="3"/>
  </w:num>
  <w:num w:numId="68" w16cid:durableId="377173158">
    <w:abstractNumId w:val="16"/>
  </w:num>
  <w:num w:numId="69" w16cid:durableId="112677855">
    <w:abstractNumId w:val="36"/>
  </w:num>
  <w:num w:numId="70" w16cid:durableId="3094160">
    <w:abstractNumId w:val="38"/>
  </w:num>
  <w:num w:numId="71" w16cid:durableId="1361051888">
    <w:abstractNumId w:val="63"/>
  </w:num>
  <w:num w:numId="72" w16cid:durableId="1661612080">
    <w:abstractNumId w:val="4"/>
  </w:num>
  <w:num w:numId="73" w16cid:durableId="88090367">
    <w:abstractNumId w:val="4"/>
  </w:num>
  <w:num w:numId="74" w16cid:durableId="1794326758">
    <w:abstractNumId w:val="49"/>
  </w:num>
  <w:num w:numId="75" w16cid:durableId="1834639335">
    <w:abstractNumId w:val="4"/>
  </w:num>
  <w:num w:numId="76" w16cid:durableId="2036879161">
    <w:abstractNumId w:val="43"/>
  </w:num>
  <w:num w:numId="77" w16cid:durableId="273827269">
    <w:abstractNumId w:val="4"/>
  </w:num>
  <w:num w:numId="78" w16cid:durableId="2090039760">
    <w:abstractNumId w:val="4"/>
  </w:num>
  <w:num w:numId="79" w16cid:durableId="936718777">
    <w:abstractNumId w:val="65"/>
  </w:num>
  <w:num w:numId="80" w16cid:durableId="1328904361">
    <w:abstractNumId w:val="35"/>
  </w:num>
  <w:num w:numId="81" w16cid:durableId="136075121">
    <w:abstractNumId w:val="64"/>
  </w:num>
  <w:num w:numId="82" w16cid:durableId="1010376465">
    <w:abstractNumId w:val="8"/>
  </w:num>
  <w:num w:numId="83" w16cid:durableId="2037197445">
    <w:abstractNumId w:val="32"/>
  </w:num>
  <w:num w:numId="84" w16cid:durableId="1246300581">
    <w:abstractNumId w:val="0"/>
  </w:num>
  <w:num w:numId="85" w16cid:durableId="514419550">
    <w:abstractNumId w:val="61"/>
  </w:num>
  <w:num w:numId="86" w16cid:durableId="1982955255">
    <w:abstractNumId w:val="1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YwMzA0BDKNTJR0lIJTi4sz8/NACoxrATVDGt0sAAAA"/>
  </w:docVars>
  <w:rsids>
    <w:rsidRoot w:val="00406C2C"/>
    <w:rsid w:val="00005CC9"/>
    <w:rsid w:val="00007E23"/>
    <w:rsid w:val="00010DD2"/>
    <w:rsid w:val="00011379"/>
    <w:rsid w:val="000115DD"/>
    <w:rsid w:val="00017E62"/>
    <w:rsid w:val="000207BA"/>
    <w:rsid w:val="00021AC2"/>
    <w:rsid w:val="00022011"/>
    <w:rsid w:val="00022A95"/>
    <w:rsid w:val="000244A9"/>
    <w:rsid w:val="000266FE"/>
    <w:rsid w:val="00027C73"/>
    <w:rsid w:val="00034FD5"/>
    <w:rsid w:val="00036FA0"/>
    <w:rsid w:val="00041172"/>
    <w:rsid w:val="00041279"/>
    <w:rsid w:val="00043107"/>
    <w:rsid w:val="000458BF"/>
    <w:rsid w:val="00046ABB"/>
    <w:rsid w:val="00052BDC"/>
    <w:rsid w:val="00054BF8"/>
    <w:rsid w:val="00056899"/>
    <w:rsid w:val="0006399B"/>
    <w:rsid w:val="0006741E"/>
    <w:rsid w:val="00067D6D"/>
    <w:rsid w:val="00067E13"/>
    <w:rsid w:val="000734B1"/>
    <w:rsid w:val="00073786"/>
    <w:rsid w:val="00075CE1"/>
    <w:rsid w:val="000775D8"/>
    <w:rsid w:val="00080BAE"/>
    <w:rsid w:val="00082C93"/>
    <w:rsid w:val="00086A0A"/>
    <w:rsid w:val="000945A5"/>
    <w:rsid w:val="00094DC5"/>
    <w:rsid w:val="00094E3E"/>
    <w:rsid w:val="00095E77"/>
    <w:rsid w:val="00097022"/>
    <w:rsid w:val="00097DF4"/>
    <w:rsid w:val="00097F8A"/>
    <w:rsid w:val="000A08DF"/>
    <w:rsid w:val="000A0B54"/>
    <w:rsid w:val="000A2001"/>
    <w:rsid w:val="000A4D27"/>
    <w:rsid w:val="000B19EE"/>
    <w:rsid w:val="000B6EDE"/>
    <w:rsid w:val="000B7AAA"/>
    <w:rsid w:val="000C0E53"/>
    <w:rsid w:val="000C4179"/>
    <w:rsid w:val="000C500B"/>
    <w:rsid w:val="000C528B"/>
    <w:rsid w:val="000C5E3E"/>
    <w:rsid w:val="000C6656"/>
    <w:rsid w:val="000D06A0"/>
    <w:rsid w:val="000D0D0F"/>
    <w:rsid w:val="000D46D1"/>
    <w:rsid w:val="000D573D"/>
    <w:rsid w:val="000D7C00"/>
    <w:rsid w:val="000D7EC5"/>
    <w:rsid w:val="000E22F8"/>
    <w:rsid w:val="000E356C"/>
    <w:rsid w:val="000E444D"/>
    <w:rsid w:val="000E5920"/>
    <w:rsid w:val="000E6525"/>
    <w:rsid w:val="000F4D83"/>
    <w:rsid w:val="000F5355"/>
    <w:rsid w:val="000F5974"/>
    <w:rsid w:val="001015CB"/>
    <w:rsid w:val="00101C65"/>
    <w:rsid w:val="001031D4"/>
    <w:rsid w:val="001042A9"/>
    <w:rsid w:val="001065B2"/>
    <w:rsid w:val="00110BEA"/>
    <w:rsid w:val="00111B99"/>
    <w:rsid w:val="00111F12"/>
    <w:rsid w:val="001125B6"/>
    <w:rsid w:val="00113C49"/>
    <w:rsid w:val="00117AD2"/>
    <w:rsid w:val="0012193F"/>
    <w:rsid w:val="00122283"/>
    <w:rsid w:val="00122B14"/>
    <w:rsid w:val="00123489"/>
    <w:rsid w:val="0012750F"/>
    <w:rsid w:val="00132849"/>
    <w:rsid w:val="00136C3F"/>
    <w:rsid w:val="00137938"/>
    <w:rsid w:val="00137A88"/>
    <w:rsid w:val="0014118F"/>
    <w:rsid w:val="00141EB7"/>
    <w:rsid w:val="001432A2"/>
    <w:rsid w:val="001439A1"/>
    <w:rsid w:val="00143FC5"/>
    <w:rsid w:val="00146187"/>
    <w:rsid w:val="00147E2C"/>
    <w:rsid w:val="00151D3C"/>
    <w:rsid w:val="00153F60"/>
    <w:rsid w:val="00153FCE"/>
    <w:rsid w:val="0015520A"/>
    <w:rsid w:val="00155901"/>
    <w:rsid w:val="00157370"/>
    <w:rsid w:val="00161F75"/>
    <w:rsid w:val="00167022"/>
    <w:rsid w:val="00170986"/>
    <w:rsid w:val="00171303"/>
    <w:rsid w:val="001715EC"/>
    <w:rsid w:val="00172B22"/>
    <w:rsid w:val="001748FA"/>
    <w:rsid w:val="00176C1D"/>
    <w:rsid w:val="00176C82"/>
    <w:rsid w:val="00180463"/>
    <w:rsid w:val="001805D5"/>
    <w:rsid w:val="00180B0D"/>
    <w:rsid w:val="00182341"/>
    <w:rsid w:val="0018345C"/>
    <w:rsid w:val="0018483B"/>
    <w:rsid w:val="00184D1C"/>
    <w:rsid w:val="0018792B"/>
    <w:rsid w:val="0019342B"/>
    <w:rsid w:val="00197903"/>
    <w:rsid w:val="001A628A"/>
    <w:rsid w:val="001A7482"/>
    <w:rsid w:val="001B0C9E"/>
    <w:rsid w:val="001B451B"/>
    <w:rsid w:val="001B6245"/>
    <w:rsid w:val="001C1CC6"/>
    <w:rsid w:val="001C2E80"/>
    <w:rsid w:val="001C4127"/>
    <w:rsid w:val="001C4591"/>
    <w:rsid w:val="001C5295"/>
    <w:rsid w:val="001C5605"/>
    <w:rsid w:val="001D10F2"/>
    <w:rsid w:val="001D2DB6"/>
    <w:rsid w:val="001D2FA6"/>
    <w:rsid w:val="001D3738"/>
    <w:rsid w:val="001D58B4"/>
    <w:rsid w:val="001E0960"/>
    <w:rsid w:val="001E0972"/>
    <w:rsid w:val="001E184C"/>
    <w:rsid w:val="001E241D"/>
    <w:rsid w:val="001E27A1"/>
    <w:rsid w:val="001E3F9C"/>
    <w:rsid w:val="001E4DB4"/>
    <w:rsid w:val="001E4ECC"/>
    <w:rsid w:val="001E54F2"/>
    <w:rsid w:val="001E6EF9"/>
    <w:rsid w:val="001E7643"/>
    <w:rsid w:val="001E7ACE"/>
    <w:rsid w:val="001F218E"/>
    <w:rsid w:val="001F3155"/>
    <w:rsid w:val="001F321F"/>
    <w:rsid w:val="001F6166"/>
    <w:rsid w:val="00204DB7"/>
    <w:rsid w:val="002053D5"/>
    <w:rsid w:val="00206441"/>
    <w:rsid w:val="0020784C"/>
    <w:rsid w:val="00207F13"/>
    <w:rsid w:val="0021359A"/>
    <w:rsid w:val="00213D37"/>
    <w:rsid w:val="002167B0"/>
    <w:rsid w:val="00216D97"/>
    <w:rsid w:val="002218E0"/>
    <w:rsid w:val="0022287D"/>
    <w:rsid w:val="0022334D"/>
    <w:rsid w:val="00226A56"/>
    <w:rsid w:val="002274AC"/>
    <w:rsid w:val="00227FE4"/>
    <w:rsid w:val="00230D8E"/>
    <w:rsid w:val="00233444"/>
    <w:rsid w:val="002338A8"/>
    <w:rsid w:val="00240B0E"/>
    <w:rsid w:val="0024280C"/>
    <w:rsid w:val="00246CDC"/>
    <w:rsid w:val="00246D81"/>
    <w:rsid w:val="00247875"/>
    <w:rsid w:val="00250617"/>
    <w:rsid w:val="002506D7"/>
    <w:rsid w:val="00251965"/>
    <w:rsid w:val="00252536"/>
    <w:rsid w:val="00252C3C"/>
    <w:rsid w:val="00255F66"/>
    <w:rsid w:val="00257A38"/>
    <w:rsid w:val="002625DA"/>
    <w:rsid w:val="00263E95"/>
    <w:rsid w:val="00264873"/>
    <w:rsid w:val="00264925"/>
    <w:rsid w:val="00270329"/>
    <w:rsid w:val="00270AB1"/>
    <w:rsid w:val="0027204E"/>
    <w:rsid w:val="00272B13"/>
    <w:rsid w:val="00277C2C"/>
    <w:rsid w:val="0028241D"/>
    <w:rsid w:val="0028470D"/>
    <w:rsid w:val="002850EE"/>
    <w:rsid w:val="00290F80"/>
    <w:rsid w:val="002924C7"/>
    <w:rsid w:val="00294700"/>
    <w:rsid w:val="00296D80"/>
    <w:rsid w:val="00297F1B"/>
    <w:rsid w:val="002A0E39"/>
    <w:rsid w:val="002A104F"/>
    <w:rsid w:val="002A6D1F"/>
    <w:rsid w:val="002A7845"/>
    <w:rsid w:val="002B0170"/>
    <w:rsid w:val="002B1165"/>
    <w:rsid w:val="002B151E"/>
    <w:rsid w:val="002B3F6C"/>
    <w:rsid w:val="002B522E"/>
    <w:rsid w:val="002B5A05"/>
    <w:rsid w:val="002B6034"/>
    <w:rsid w:val="002B6FD4"/>
    <w:rsid w:val="002B7E1E"/>
    <w:rsid w:val="002C17EF"/>
    <w:rsid w:val="002C1F7E"/>
    <w:rsid w:val="002C2084"/>
    <w:rsid w:val="002C2137"/>
    <w:rsid w:val="002C2275"/>
    <w:rsid w:val="002C51FE"/>
    <w:rsid w:val="002C57B5"/>
    <w:rsid w:val="002C69B6"/>
    <w:rsid w:val="002C78C8"/>
    <w:rsid w:val="002D64BD"/>
    <w:rsid w:val="002E1DED"/>
    <w:rsid w:val="002E25C8"/>
    <w:rsid w:val="002E6F39"/>
    <w:rsid w:val="002E7571"/>
    <w:rsid w:val="002F065B"/>
    <w:rsid w:val="002F0EC6"/>
    <w:rsid w:val="002F3382"/>
    <w:rsid w:val="002F3F26"/>
    <w:rsid w:val="002F427D"/>
    <w:rsid w:val="002F6895"/>
    <w:rsid w:val="002F70EB"/>
    <w:rsid w:val="00300C4E"/>
    <w:rsid w:val="003111EC"/>
    <w:rsid w:val="00312973"/>
    <w:rsid w:val="00313A14"/>
    <w:rsid w:val="0031490F"/>
    <w:rsid w:val="00316D16"/>
    <w:rsid w:val="00320720"/>
    <w:rsid w:val="00321C6B"/>
    <w:rsid w:val="00321CE1"/>
    <w:rsid w:val="0032518B"/>
    <w:rsid w:val="003254E8"/>
    <w:rsid w:val="003256BA"/>
    <w:rsid w:val="00325B53"/>
    <w:rsid w:val="003273AF"/>
    <w:rsid w:val="003326A4"/>
    <w:rsid w:val="00332D79"/>
    <w:rsid w:val="00336FDC"/>
    <w:rsid w:val="003371F7"/>
    <w:rsid w:val="0034213E"/>
    <w:rsid w:val="00342D40"/>
    <w:rsid w:val="003475B3"/>
    <w:rsid w:val="003513B8"/>
    <w:rsid w:val="003514B6"/>
    <w:rsid w:val="0035414F"/>
    <w:rsid w:val="0035559F"/>
    <w:rsid w:val="0035779D"/>
    <w:rsid w:val="0036676B"/>
    <w:rsid w:val="003720F1"/>
    <w:rsid w:val="00373A2D"/>
    <w:rsid w:val="00376E6D"/>
    <w:rsid w:val="00382AD1"/>
    <w:rsid w:val="0038315F"/>
    <w:rsid w:val="00383337"/>
    <w:rsid w:val="00385939"/>
    <w:rsid w:val="00387460"/>
    <w:rsid w:val="00387B30"/>
    <w:rsid w:val="00387B34"/>
    <w:rsid w:val="003902A7"/>
    <w:rsid w:val="00391A0A"/>
    <w:rsid w:val="00391BDC"/>
    <w:rsid w:val="003928A7"/>
    <w:rsid w:val="00393355"/>
    <w:rsid w:val="00396E0F"/>
    <w:rsid w:val="003978C5"/>
    <w:rsid w:val="003A0FAC"/>
    <w:rsid w:val="003A4DEB"/>
    <w:rsid w:val="003C7DA5"/>
    <w:rsid w:val="003D7D03"/>
    <w:rsid w:val="003E186A"/>
    <w:rsid w:val="003E4230"/>
    <w:rsid w:val="003E4CD4"/>
    <w:rsid w:val="003E59CC"/>
    <w:rsid w:val="003E71AE"/>
    <w:rsid w:val="003E7A34"/>
    <w:rsid w:val="003E7BCF"/>
    <w:rsid w:val="003F01CB"/>
    <w:rsid w:val="003F5CB4"/>
    <w:rsid w:val="0040075D"/>
    <w:rsid w:val="00406C2C"/>
    <w:rsid w:val="004108DE"/>
    <w:rsid w:val="004114D6"/>
    <w:rsid w:val="0041263B"/>
    <w:rsid w:val="00413FED"/>
    <w:rsid w:val="004156A9"/>
    <w:rsid w:val="00420A20"/>
    <w:rsid w:val="00420AA3"/>
    <w:rsid w:val="00421FC9"/>
    <w:rsid w:val="00424E32"/>
    <w:rsid w:val="0042562F"/>
    <w:rsid w:val="0042744E"/>
    <w:rsid w:val="00427EF1"/>
    <w:rsid w:val="00432D65"/>
    <w:rsid w:val="00433FB9"/>
    <w:rsid w:val="00441E51"/>
    <w:rsid w:val="00441ECA"/>
    <w:rsid w:val="00445070"/>
    <w:rsid w:val="00445AE2"/>
    <w:rsid w:val="00452679"/>
    <w:rsid w:val="00452C8A"/>
    <w:rsid w:val="0045428F"/>
    <w:rsid w:val="00456601"/>
    <w:rsid w:val="00457692"/>
    <w:rsid w:val="004668D4"/>
    <w:rsid w:val="00466F78"/>
    <w:rsid w:val="004702F4"/>
    <w:rsid w:val="00470D2E"/>
    <w:rsid w:val="004723CD"/>
    <w:rsid w:val="00475436"/>
    <w:rsid w:val="00476E27"/>
    <w:rsid w:val="00490B9E"/>
    <w:rsid w:val="0049307A"/>
    <w:rsid w:val="0049623B"/>
    <w:rsid w:val="00497212"/>
    <w:rsid w:val="004A150D"/>
    <w:rsid w:val="004A1C6A"/>
    <w:rsid w:val="004A4365"/>
    <w:rsid w:val="004A48CF"/>
    <w:rsid w:val="004A4A22"/>
    <w:rsid w:val="004A6C4F"/>
    <w:rsid w:val="004A7AA5"/>
    <w:rsid w:val="004B04B6"/>
    <w:rsid w:val="004B244A"/>
    <w:rsid w:val="004B4AA9"/>
    <w:rsid w:val="004B6F58"/>
    <w:rsid w:val="004B7D94"/>
    <w:rsid w:val="004C199B"/>
    <w:rsid w:val="004C25B5"/>
    <w:rsid w:val="004C445E"/>
    <w:rsid w:val="004C44DF"/>
    <w:rsid w:val="004C7140"/>
    <w:rsid w:val="004C719F"/>
    <w:rsid w:val="004D25A2"/>
    <w:rsid w:val="004D33D1"/>
    <w:rsid w:val="004D3402"/>
    <w:rsid w:val="004D5B8F"/>
    <w:rsid w:val="004D67B9"/>
    <w:rsid w:val="004D792A"/>
    <w:rsid w:val="004E0693"/>
    <w:rsid w:val="004E2594"/>
    <w:rsid w:val="004E611B"/>
    <w:rsid w:val="004E6813"/>
    <w:rsid w:val="004F1D00"/>
    <w:rsid w:val="004F1E5B"/>
    <w:rsid w:val="005017D1"/>
    <w:rsid w:val="005037A8"/>
    <w:rsid w:val="00504AEA"/>
    <w:rsid w:val="00505394"/>
    <w:rsid w:val="00506E81"/>
    <w:rsid w:val="00507149"/>
    <w:rsid w:val="0051482F"/>
    <w:rsid w:val="005157D3"/>
    <w:rsid w:val="005164DE"/>
    <w:rsid w:val="00517300"/>
    <w:rsid w:val="00521124"/>
    <w:rsid w:val="005216D3"/>
    <w:rsid w:val="0052556D"/>
    <w:rsid w:val="00525E3D"/>
    <w:rsid w:val="0052744C"/>
    <w:rsid w:val="0052776E"/>
    <w:rsid w:val="00530E6C"/>
    <w:rsid w:val="00534407"/>
    <w:rsid w:val="00535060"/>
    <w:rsid w:val="00537A5E"/>
    <w:rsid w:val="005409B1"/>
    <w:rsid w:val="00543208"/>
    <w:rsid w:val="00543273"/>
    <w:rsid w:val="005434AA"/>
    <w:rsid w:val="0054358B"/>
    <w:rsid w:val="00546DD3"/>
    <w:rsid w:val="0055263F"/>
    <w:rsid w:val="005537AB"/>
    <w:rsid w:val="00554421"/>
    <w:rsid w:val="0055683C"/>
    <w:rsid w:val="00556862"/>
    <w:rsid w:val="00556AD3"/>
    <w:rsid w:val="00556E4F"/>
    <w:rsid w:val="00560B35"/>
    <w:rsid w:val="00562B0C"/>
    <w:rsid w:val="00564062"/>
    <w:rsid w:val="0057287B"/>
    <w:rsid w:val="005767A5"/>
    <w:rsid w:val="00576AD7"/>
    <w:rsid w:val="005802C4"/>
    <w:rsid w:val="00580ACE"/>
    <w:rsid w:val="005814BE"/>
    <w:rsid w:val="00582A21"/>
    <w:rsid w:val="00583F30"/>
    <w:rsid w:val="005907BC"/>
    <w:rsid w:val="00590B0C"/>
    <w:rsid w:val="00591D8F"/>
    <w:rsid w:val="00592318"/>
    <w:rsid w:val="00592EFA"/>
    <w:rsid w:val="00594781"/>
    <w:rsid w:val="005953F3"/>
    <w:rsid w:val="005A39FE"/>
    <w:rsid w:val="005B32B1"/>
    <w:rsid w:val="005B40A4"/>
    <w:rsid w:val="005B6503"/>
    <w:rsid w:val="005B6760"/>
    <w:rsid w:val="005C20F5"/>
    <w:rsid w:val="005C233D"/>
    <w:rsid w:val="005C258C"/>
    <w:rsid w:val="005C3038"/>
    <w:rsid w:val="005C3CA9"/>
    <w:rsid w:val="005C3CB9"/>
    <w:rsid w:val="005D2E3C"/>
    <w:rsid w:val="005D2EA6"/>
    <w:rsid w:val="005D5DBD"/>
    <w:rsid w:val="005E090E"/>
    <w:rsid w:val="005E2D04"/>
    <w:rsid w:val="005E651B"/>
    <w:rsid w:val="005E7411"/>
    <w:rsid w:val="005F0784"/>
    <w:rsid w:val="005F1C8C"/>
    <w:rsid w:val="005F225D"/>
    <w:rsid w:val="005F2CF1"/>
    <w:rsid w:val="005F401F"/>
    <w:rsid w:val="005F488D"/>
    <w:rsid w:val="005F579A"/>
    <w:rsid w:val="00600E18"/>
    <w:rsid w:val="00600F6B"/>
    <w:rsid w:val="00602628"/>
    <w:rsid w:val="006053C3"/>
    <w:rsid w:val="006057A0"/>
    <w:rsid w:val="0061075F"/>
    <w:rsid w:val="006111EC"/>
    <w:rsid w:val="006117FC"/>
    <w:rsid w:val="00612DA5"/>
    <w:rsid w:val="00615B02"/>
    <w:rsid w:val="0062148E"/>
    <w:rsid w:val="006221E6"/>
    <w:rsid w:val="00626305"/>
    <w:rsid w:val="00627731"/>
    <w:rsid w:val="00634ACE"/>
    <w:rsid w:val="006379DB"/>
    <w:rsid w:val="00637F34"/>
    <w:rsid w:val="006419C3"/>
    <w:rsid w:val="00642366"/>
    <w:rsid w:val="006429ED"/>
    <w:rsid w:val="00642DE0"/>
    <w:rsid w:val="00650048"/>
    <w:rsid w:val="00650EF7"/>
    <w:rsid w:val="00651A49"/>
    <w:rsid w:val="0065238C"/>
    <w:rsid w:val="0065347B"/>
    <w:rsid w:val="006549CC"/>
    <w:rsid w:val="006566AE"/>
    <w:rsid w:val="00662053"/>
    <w:rsid w:val="006620EC"/>
    <w:rsid w:val="006620ED"/>
    <w:rsid w:val="00662893"/>
    <w:rsid w:val="006658F0"/>
    <w:rsid w:val="00666BC9"/>
    <w:rsid w:val="00667E8F"/>
    <w:rsid w:val="0067262A"/>
    <w:rsid w:val="00673955"/>
    <w:rsid w:val="00673CA1"/>
    <w:rsid w:val="00674678"/>
    <w:rsid w:val="0067533C"/>
    <w:rsid w:val="00675EA8"/>
    <w:rsid w:val="00676498"/>
    <w:rsid w:val="00683255"/>
    <w:rsid w:val="006844BC"/>
    <w:rsid w:val="0068592C"/>
    <w:rsid w:val="00685A6B"/>
    <w:rsid w:val="00687162"/>
    <w:rsid w:val="00692514"/>
    <w:rsid w:val="006930D3"/>
    <w:rsid w:val="006938EA"/>
    <w:rsid w:val="00693D42"/>
    <w:rsid w:val="006961ED"/>
    <w:rsid w:val="006A2BC6"/>
    <w:rsid w:val="006A37E9"/>
    <w:rsid w:val="006A48DB"/>
    <w:rsid w:val="006A4A88"/>
    <w:rsid w:val="006A4CDC"/>
    <w:rsid w:val="006A6449"/>
    <w:rsid w:val="006A73A8"/>
    <w:rsid w:val="006B66DA"/>
    <w:rsid w:val="006C2F62"/>
    <w:rsid w:val="006C3FDC"/>
    <w:rsid w:val="006C412A"/>
    <w:rsid w:val="006C4515"/>
    <w:rsid w:val="006C5D4E"/>
    <w:rsid w:val="006C7713"/>
    <w:rsid w:val="006D007C"/>
    <w:rsid w:val="006D3255"/>
    <w:rsid w:val="006D3CD6"/>
    <w:rsid w:val="006D4454"/>
    <w:rsid w:val="006D4C2A"/>
    <w:rsid w:val="006D6F42"/>
    <w:rsid w:val="006E4E5A"/>
    <w:rsid w:val="006E675F"/>
    <w:rsid w:val="006F2525"/>
    <w:rsid w:val="006F25DA"/>
    <w:rsid w:val="006F42E9"/>
    <w:rsid w:val="006F4801"/>
    <w:rsid w:val="006F4880"/>
    <w:rsid w:val="006F59FA"/>
    <w:rsid w:val="00703A8B"/>
    <w:rsid w:val="00704601"/>
    <w:rsid w:val="0071047F"/>
    <w:rsid w:val="00711454"/>
    <w:rsid w:val="00714264"/>
    <w:rsid w:val="00714549"/>
    <w:rsid w:val="007150F3"/>
    <w:rsid w:val="007161E7"/>
    <w:rsid w:val="00717A1F"/>
    <w:rsid w:val="00723D82"/>
    <w:rsid w:val="007242D5"/>
    <w:rsid w:val="0073077F"/>
    <w:rsid w:val="007311E1"/>
    <w:rsid w:val="007343FD"/>
    <w:rsid w:val="007359AF"/>
    <w:rsid w:val="0073705D"/>
    <w:rsid w:val="00740B79"/>
    <w:rsid w:val="00746163"/>
    <w:rsid w:val="0075735F"/>
    <w:rsid w:val="0076535A"/>
    <w:rsid w:val="00766505"/>
    <w:rsid w:val="00773FD2"/>
    <w:rsid w:val="007751B3"/>
    <w:rsid w:val="0078161E"/>
    <w:rsid w:val="0078305A"/>
    <w:rsid w:val="007844DC"/>
    <w:rsid w:val="00785690"/>
    <w:rsid w:val="007879B5"/>
    <w:rsid w:val="00787DBC"/>
    <w:rsid w:val="00790701"/>
    <w:rsid w:val="00790825"/>
    <w:rsid w:val="00792848"/>
    <w:rsid w:val="0079508C"/>
    <w:rsid w:val="00795DDE"/>
    <w:rsid w:val="007A0CB4"/>
    <w:rsid w:val="007A1591"/>
    <w:rsid w:val="007A7220"/>
    <w:rsid w:val="007B0A80"/>
    <w:rsid w:val="007B3A8B"/>
    <w:rsid w:val="007B6E7D"/>
    <w:rsid w:val="007B7D6E"/>
    <w:rsid w:val="007C1608"/>
    <w:rsid w:val="007C2559"/>
    <w:rsid w:val="007C30D8"/>
    <w:rsid w:val="007C5C48"/>
    <w:rsid w:val="007D3F73"/>
    <w:rsid w:val="007D4A0D"/>
    <w:rsid w:val="007E2820"/>
    <w:rsid w:val="007F11D3"/>
    <w:rsid w:val="007F16BC"/>
    <w:rsid w:val="007F6EBE"/>
    <w:rsid w:val="007F73F8"/>
    <w:rsid w:val="00801189"/>
    <w:rsid w:val="00801BE7"/>
    <w:rsid w:val="00802913"/>
    <w:rsid w:val="008032F0"/>
    <w:rsid w:val="00806098"/>
    <w:rsid w:val="008062FB"/>
    <w:rsid w:val="00811991"/>
    <w:rsid w:val="00813CA7"/>
    <w:rsid w:val="00815AE7"/>
    <w:rsid w:val="00815B57"/>
    <w:rsid w:val="008171C1"/>
    <w:rsid w:val="008209F3"/>
    <w:rsid w:val="00820CB9"/>
    <w:rsid w:val="00820FA7"/>
    <w:rsid w:val="00824079"/>
    <w:rsid w:val="00827A11"/>
    <w:rsid w:val="00827C74"/>
    <w:rsid w:val="00831B5B"/>
    <w:rsid w:val="008323C9"/>
    <w:rsid w:val="0083419C"/>
    <w:rsid w:val="00834963"/>
    <w:rsid w:val="00834B78"/>
    <w:rsid w:val="0083504A"/>
    <w:rsid w:val="00836497"/>
    <w:rsid w:val="00836696"/>
    <w:rsid w:val="008408F0"/>
    <w:rsid w:val="0084566F"/>
    <w:rsid w:val="00847632"/>
    <w:rsid w:val="00847DAC"/>
    <w:rsid w:val="00851AC4"/>
    <w:rsid w:val="00851ADA"/>
    <w:rsid w:val="00851ED7"/>
    <w:rsid w:val="00853767"/>
    <w:rsid w:val="00854FB3"/>
    <w:rsid w:val="00856F67"/>
    <w:rsid w:val="00857EF3"/>
    <w:rsid w:val="008671E3"/>
    <w:rsid w:val="00870754"/>
    <w:rsid w:val="008727D1"/>
    <w:rsid w:val="0087397A"/>
    <w:rsid w:val="00874EEE"/>
    <w:rsid w:val="00876B06"/>
    <w:rsid w:val="00876D91"/>
    <w:rsid w:val="00881082"/>
    <w:rsid w:val="00882C67"/>
    <w:rsid w:val="00887C42"/>
    <w:rsid w:val="0089555A"/>
    <w:rsid w:val="008A6582"/>
    <w:rsid w:val="008A7940"/>
    <w:rsid w:val="008B0DAA"/>
    <w:rsid w:val="008B16CD"/>
    <w:rsid w:val="008B4D9A"/>
    <w:rsid w:val="008C064A"/>
    <w:rsid w:val="008C0EB5"/>
    <w:rsid w:val="008C3071"/>
    <w:rsid w:val="008C42B6"/>
    <w:rsid w:val="008D105D"/>
    <w:rsid w:val="008D2589"/>
    <w:rsid w:val="008E136B"/>
    <w:rsid w:val="008E2F39"/>
    <w:rsid w:val="008E5C35"/>
    <w:rsid w:val="008F05C1"/>
    <w:rsid w:val="008F14CB"/>
    <w:rsid w:val="008F1616"/>
    <w:rsid w:val="008F4A28"/>
    <w:rsid w:val="008F4CC2"/>
    <w:rsid w:val="008F5733"/>
    <w:rsid w:val="008F5D24"/>
    <w:rsid w:val="008F6A7E"/>
    <w:rsid w:val="00901305"/>
    <w:rsid w:val="0090602A"/>
    <w:rsid w:val="00906414"/>
    <w:rsid w:val="0091265A"/>
    <w:rsid w:val="00913D97"/>
    <w:rsid w:val="009172FC"/>
    <w:rsid w:val="00921D78"/>
    <w:rsid w:val="009309F2"/>
    <w:rsid w:val="00931A68"/>
    <w:rsid w:val="00934270"/>
    <w:rsid w:val="009343A9"/>
    <w:rsid w:val="009355E9"/>
    <w:rsid w:val="00937266"/>
    <w:rsid w:val="00942C3F"/>
    <w:rsid w:val="00942C7D"/>
    <w:rsid w:val="0094316F"/>
    <w:rsid w:val="009477DE"/>
    <w:rsid w:val="00947B76"/>
    <w:rsid w:val="00947C89"/>
    <w:rsid w:val="009506B1"/>
    <w:rsid w:val="00953890"/>
    <w:rsid w:val="009636ED"/>
    <w:rsid w:val="00965125"/>
    <w:rsid w:val="00971F37"/>
    <w:rsid w:val="009730FA"/>
    <w:rsid w:val="00973A4B"/>
    <w:rsid w:val="00973E63"/>
    <w:rsid w:val="009759CA"/>
    <w:rsid w:val="00976DFC"/>
    <w:rsid w:val="009779A7"/>
    <w:rsid w:val="009831C3"/>
    <w:rsid w:val="00983B2B"/>
    <w:rsid w:val="00985732"/>
    <w:rsid w:val="00990D76"/>
    <w:rsid w:val="00991534"/>
    <w:rsid w:val="009956FD"/>
    <w:rsid w:val="00996BE3"/>
    <w:rsid w:val="009A336F"/>
    <w:rsid w:val="009A51CE"/>
    <w:rsid w:val="009B20DB"/>
    <w:rsid w:val="009B4A83"/>
    <w:rsid w:val="009B6F4A"/>
    <w:rsid w:val="009B7FD6"/>
    <w:rsid w:val="009C1916"/>
    <w:rsid w:val="009C3954"/>
    <w:rsid w:val="009C46F9"/>
    <w:rsid w:val="009C52CE"/>
    <w:rsid w:val="009C6A3C"/>
    <w:rsid w:val="009E1C5A"/>
    <w:rsid w:val="009E3048"/>
    <w:rsid w:val="009E3EBB"/>
    <w:rsid w:val="009E4B49"/>
    <w:rsid w:val="009F02F0"/>
    <w:rsid w:val="009F3DAA"/>
    <w:rsid w:val="009F7639"/>
    <w:rsid w:val="00A03633"/>
    <w:rsid w:val="00A04444"/>
    <w:rsid w:val="00A068B8"/>
    <w:rsid w:val="00A06AB8"/>
    <w:rsid w:val="00A142AD"/>
    <w:rsid w:val="00A2042F"/>
    <w:rsid w:val="00A21069"/>
    <w:rsid w:val="00A216B4"/>
    <w:rsid w:val="00A2439B"/>
    <w:rsid w:val="00A25FBB"/>
    <w:rsid w:val="00A26A39"/>
    <w:rsid w:val="00A27660"/>
    <w:rsid w:val="00A344D5"/>
    <w:rsid w:val="00A3723E"/>
    <w:rsid w:val="00A40264"/>
    <w:rsid w:val="00A41CF7"/>
    <w:rsid w:val="00A4348C"/>
    <w:rsid w:val="00A45093"/>
    <w:rsid w:val="00A45E33"/>
    <w:rsid w:val="00A47BCE"/>
    <w:rsid w:val="00A52C8D"/>
    <w:rsid w:val="00A541FD"/>
    <w:rsid w:val="00A556DF"/>
    <w:rsid w:val="00A561B1"/>
    <w:rsid w:val="00A56477"/>
    <w:rsid w:val="00A56588"/>
    <w:rsid w:val="00A57074"/>
    <w:rsid w:val="00A65FF8"/>
    <w:rsid w:val="00A73894"/>
    <w:rsid w:val="00A8141E"/>
    <w:rsid w:val="00A82438"/>
    <w:rsid w:val="00A83F79"/>
    <w:rsid w:val="00A8650B"/>
    <w:rsid w:val="00A90AC1"/>
    <w:rsid w:val="00A91B94"/>
    <w:rsid w:val="00A923E8"/>
    <w:rsid w:val="00A9295D"/>
    <w:rsid w:val="00A95794"/>
    <w:rsid w:val="00A97043"/>
    <w:rsid w:val="00AA04CC"/>
    <w:rsid w:val="00AA203A"/>
    <w:rsid w:val="00AA2646"/>
    <w:rsid w:val="00AA357E"/>
    <w:rsid w:val="00AA3A37"/>
    <w:rsid w:val="00AA4FAC"/>
    <w:rsid w:val="00AA634B"/>
    <w:rsid w:val="00AA6D00"/>
    <w:rsid w:val="00AB19BF"/>
    <w:rsid w:val="00AB3F5C"/>
    <w:rsid w:val="00AB4A63"/>
    <w:rsid w:val="00AB552C"/>
    <w:rsid w:val="00AB77F7"/>
    <w:rsid w:val="00AC45E6"/>
    <w:rsid w:val="00AC4971"/>
    <w:rsid w:val="00AC5E73"/>
    <w:rsid w:val="00AC681F"/>
    <w:rsid w:val="00AD3A05"/>
    <w:rsid w:val="00AD3AD6"/>
    <w:rsid w:val="00AD5108"/>
    <w:rsid w:val="00AD6205"/>
    <w:rsid w:val="00AD7321"/>
    <w:rsid w:val="00AD7DFF"/>
    <w:rsid w:val="00AE054D"/>
    <w:rsid w:val="00AE342B"/>
    <w:rsid w:val="00AE41D9"/>
    <w:rsid w:val="00AE4429"/>
    <w:rsid w:val="00AE5BC2"/>
    <w:rsid w:val="00AE7B56"/>
    <w:rsid w:val="00AF2EAC"/>
    <w:rsid w:val="00AF4D42"/>
    <w:rsid w:val="00AF5FD9"/>
    <w:rsid w:val="00AF7B1C"/>
    <w:rsid w:val="00B01436"/>
    <w:rsid w:val="00B028A3"/>
    <w:rsid w:val="00B035BB"/>
    <w:rsid w:val="00B1075B"/>
    <w:rsid w:val="00B11BC5"/>
    <w:rsid w:val="00B1239D"/>
    <w:rsid w:val="00B1367E"/>
    <w:rsid w:val="00B14EC4"/>
    <w:rsid w:val="00B204DE"/>
    <w:rsid w:val="00B213FD"/>
    <w:rsid w:val="00B25741"/>
    <w:rsid w:val="00B25C0F"/>
    <w:rsid w:val="00B25F5C"/>
    <w:rsid w:val="00B2682C"/>
    <w:rsid w:val="00B30D87"/>
    <w:rsid w:val="00B31372"/>
    <w:rsid w:val="00B362BA"/>
    <w:rsid w:val="00B42631"/>
    <w:rsid w:val="00B42FBF"/>
    <w:rsid w:val="00B4571E"/>
    <w:rsid w:val="00B46B6C"/>
    <w:rsid w:val="00B53465"/>
    <w:rsid w:val="00B54F4D"/>
    <w:rsid w:val="00B57A24"/>
    <w:rsid w:val="00B60726"/>
    <w:rsid w:val="00B615AF"/>
    <w:rsid w:val="00B62CC0"/>
    <w:rsid w:val="00B63324"/>
    <w:rsid w:val="00B66B9A"/>
    <w:rsid w:val="00B71992"/>
    <w:rsid w:val="00B71A16"/>
    <w:rsid w:val="00B726C5"/>
    <w:rsid w:val="00B75710"/>
    <w:rsid w:val="00B77E2E"/>
    <w:rsid w:val="00B8047D"/>
    <w:rsid w:val="00B82FD8"/>
    <w:rsid w:val="00B838E7"/>
    <w:rsid w:val="00B8523F"/>
    <w:rsid w:val="00B86421"/>
    <w:rsid w:val="00B868C5"/>
    <w:rsid w:val="00B87E14"/>
    <w:rsid w:val="00B91CF3"/>
    <w:rsid w:val="00B9256D"/>
    <w:rsid w:val="00B92B65"/>
    <w:rsid w:val="00B93BC7"/>
    <w:rsid w:val="00B96B80"/>
    <w:rsid w:val="00BA0309"/>
    <w:rsid w:val="00BA1E19"/>
    <w:rsid w:val="00BA1EAD"/>
    <w:rsid w:val="00BA2CBD"/>
    <w:rsid w:val="00BA4E86"/>
    <w:rsid w:val="00BA51B2"/>
    <w:rsid w:val="00BA68AD"/>
    <w:rsid w:val="00BB454A"/>
    <w:rsid w:val="00BB46DA"/>
    <w:rsid w:val="00BB69DE"/>
    <w:rsid w:val="00BC12E3"/>
    <w:rsid w:val="00BC5FF5"/>
    <w:rsid w:val="00BC7706"/>
    <w:rsid w:val="00BD65E0"/>
    <w:rsid w:val="00BD79F3"/>
    <w:rsid w:val="00BD7B49"/>
    <w:rsid w:val="00BE55B7"/>
    <w:rsid w:val="00BE5E1A"/>
    <w:rsid w:val="00BE68D8"/>
    <w:rsid w:val="00BE7C29"/>
    <w:rsid w:val="00BF0155"/>
    <w:rsid w:val="00BF101C"/>
    <w:rsid w:val="00BF6D88"/>
    <w:rsid w:val="00BF75C2"/>
    <w:rsid w:val="00BF7BEE"/>
    <w:rsid w:val="00C00FB9"/>
    <w:rsid w:val="00C0222C"/>
    <w:rsid w:val="00C025FC"/>
    <w:rsid w:val="00C03E93"/>
    <w:rsid w:val="00C07039"/>
    <w:rsid w:val="00C20A6D"/>
    <w:rsid w:val="00C23006"/>
    <w:rsid w:val="00C303CA"/>
    <w:rsid w:val="00C32D32"/>
    <w:rsid w:val="00C34B4C"/>
    <w:rsid w:val="00C351BF"/>
    <w:rsid w:val="00C37E13"/>
    <w:rsid w:val="00C401BF"/>
    <w:rsid w:val="00C419FD"/>
    <w:rsid w:val="00C41E32"/>
    <w:rsid w:val="00C41EB6"/>
    <w:rsid w:val="00C42F76"/>
    <w:rsid w:val="00C45730"/>
    <w:rsid w:val="00C45C67"/>
    <w:rsid w:val="00C45E57"/>
    <w:rsid w:val="00C46421"/>
    <w:rsid w:val="00C46FD7"/>
    <w:rsid w:val="00C55223"/>
    <w:rsid w:val="00C555F0"/>
    <w:rsid w:val="00C6104B"/>
    <w:rsid w:val="00C73B8D"/>
    <w:rsid w:val="00C741A9"/>
    <w:rsid w:val="00C77994"/>
    <w:rsid w:val="00C86668"/>
    <w:rsid w:val="00C92232"/>
    <w:rsid w:val="00C94554"/>
    <w:rsid w:val="00C95FAF"/>
    <w:rsid w:val="00C975B9"/>
    <w:rsid w:val="00C97B80"/>
    <w:rsid w:val="00CA39DB"/>
    <w:rsid w:val="00CA72B2"/>
    <w:rsid w:val="00CB16BF"/>
    <w:rsid w:val="00CB2084"/>
    <w:rsid w:val="00CB3A6B"/>
    <w:rsid w:val="00CB5BB1"/>
    <w:rsid w:val="00CC0FFD"/>
    <w:rsid w:val="00CC137B"/>
    <w:rsid w:val="00CC34D9"/>
    <w:rsid w:val="00CC7C44"/>
    <w:rsid w:val="00CD0664"/>
    <w:rsid w:val="00CD0874"/>
    <w:rsid w:val="00CD16B8"/>
    <w:rsid w:val="00CD54CB"/>
    <w:rsid w:val="00CD7F75"/>
    <w:rsid w:val="00CE0B45"/>
    <w:rsid w:val="00CE52A0"/>
    <w:rsid w:val="00CE5AF3"/>
    <w:rsid w:val="00CE5ED0"/>
    <w:rsid w:val="00CE6EFE"/>
    <w:rsid w:val="00CF029F"/>
    <w:rsid w:val="00CF17A5"/>
    <w:rsid w:val="00CF3395"/>
    <w:rsid w:val="00CF6562"/>
    <w:rsid w:val="00D0023D"/>
    <w:rsid w:val="00D06113"/>
    <w:rsid w:val="00D068F9"/>
    <w:rsid w:val="00D06AA6"/>
    <w:rsid w:val="00D1023C"/>
    <w:rsid w:val="00D1105E"/>
    <w:rsid w:val="00D126B8"/>
    <w:rsid w:val="00D14906"/>
    <w:rsid w:val="00D17B50"/>
    <w:rsid w:val="00D20B45"/>
    <w:rsid w:val="00D21886"/>
    <w:rsid w:val="00D2378E"/>
    <w:rsid w:val="00D249EC"/>
    <w:rsid w:val="00D2691E"/>
    <w:rsid w:val="00D309B0"/>
    <w:rsid w:val="00D338DD"/>
    <w:rsid w:val="00D3476A"/>
    <w:rsid w:val="00D438A5"/>
    <w:rsid w:val="00D4731E"/>
    <w:rsid w:val="00D4772B"/>
    <w:rsid w:val="00D47F8B"/>
    <w:rsid w:val="00D51E8B"/>
    <w:rsid w:val="00D70282"/>
    <w:rsid w:val="00D71AF1"/>
    <w:rsid w:val="00D8136F"/>
    <w:rsid w:val="00D825A2"/>
    <w:rsid w:val="00D848AB"/>
    <w:rsid w:val="00D85E02"/>
    <w:rsid w:val="00D866D8"/>
    <w:rsid w:val="00D87876"/>
    <w:rsid w:val="00D913C9"/>
    <w:rsid w:val="00D921C7"/>
    <w:rsid w:val="00D9396C"/>
    <w:rsid w:val="00D94BAF"/>
    <w:rsid w:val="00D9537B"/>
    <w:rsid w:val="00D9649D"/>
    <w:rsid w:val="00DA020D"/>
    <w:rsid w:val="00DA154E"/>
    <w:rsid w:val="00DA7A74"/>
    <w:rsid w:val="00DB0363"/>
    <w:rsid w:val="00DB2062"/>
    <w:rsid w:val="00DB2AA7"/>
    <w:rsid w:val="00DB4B2C"/>
    <w:rsid w:val="00DB4F1E"/>
    <w:rsid w:val="00DB555E"/>
    <w:rsid w:val="00DB6E74"/>
    <w:rsid w:val="00DB7F90"/>
    <w:rsid w:val="00DC3148"/>
    <w:rsid w:val="00DD1B7A"/>
    <w:rsid w:val="00DD4EC2"/>
    <w:rsid w:val="00DE155C"/>
    <w:rsid w:val="00DE3C7D"/>
    <w:rsid w:val="00DE66C5"/>
    <w:rsid w:val="00DF2154"/>
    <w:rsid w:val="00DF40DF"/>
    <w:rsid w:val="00DF4A5B"/>
    <w:rsid w:val="00E0054A"/>
    <w:rsid w:val="00E01658"/>
    <w:rsid w:val="00E02D03"/>
    <w:rsid w:val="00E03895"/>
    <w:rsid w:val="00E13D11"/>
    <w:rsid w:val="00E1472A"/>
    <w:rsid w:val="00E167E9"/>
    <w:rsid w:val="00E2219D"/>
    <w:rsid w:val="00E2593F"/>
    <w:rsid w:val="00E26672"/>
    <w:rsid w:val="00E27F9D"/>
    <w:rsid w:val="00E313CB"/>
    <w:rsid w:val="00E32EBF"/>
    <w:rsid w:val="00E37025"/>
    <w:rsid w:val="00E372A7"/>
    <w:rsid w:val="00E41758"/>
    <w:rsid w:val="00E421F3"/>
    <w:rsid w:val="00E47CE0"/>
    <w:rsid w:val="00E53091"/>
    <w:rsid w:val="00E5488A"/>
    <w:rsid w:val="00E55227"/>
    <w:rsid w:val="00E570CF"/>
    <w:rsid w:val="00E61633"/>
    <w:rsid w:val="00E641E9"/>
    <w:rsid w:val="00E6496F"/>
    <w:rsid w:val="00E64CFF"/>
    <w:rsid w:val="00E65B95"/>
    <w:rsid w:val="00E67694"/>
    <w:rsid w:val="00E719C6"/>
    <w:rsid w:val="00E740F3"/>
    <w:rsid w:val="00E74253"/>
    <w:rsid w:val="00E748CB"/>
    <w:rsid w:val="00E757A6"/>
    <w:rsid w:val="00E7677B"/>
    <w:rsid w:val="00E81660"/>
    <w:rsid w:val="00E8195B"/>
    <w:rsid w:val="00E83810"/>
    <w:rsid w:val="00E83CB6"/>
    <w:rsid w:val="00E84744"/>
    <w:rsid w:val="00E850C5"/>
    <w:rsid w:val="00E911D6"/>
    <w:rsid w:val="00E95164"/>
    <w:rsid w:val="00E9669C"/>
    <w:rsid w:val="00EA1A66"/>
    <w:rsid w:val="00EA5963"/>
    <w:rsid w:val="00EA6147"/>
    <w:rsid w:val="00EA67EB"/>
    <w:rsid w:val="00EB1B22"/>
    <w:rsid w:val="00EB4248"/>
    <w:rsid w:val="00EC1F5F"/>
    <w:rsid w:val="00EC3154"/>
    <w:rsid w:val="00EC3C74"/>
    <w:rsid w:val="00EC596C"/>
    <w:rsid w:val="00EC6B78"/>
    <w:rsid w:val="00ED2509"/>
    <w:rsid w:val="00ED6D21"/>
    <w:rsid w:val="00EE2D80"/>
    <w:rsid w:val="00EE2E1F"/>
    <w:rsid w:val="00EE52A2"/>
    <w:rsid w:val="00EE58C3"/>
    <w:rsid w:val="00EE71AB"/>
    <w:rsid w:val="00EE7336"/>
    <w:rsid w:val="00EF1179"/>
    <w:rsid w:val="00EF3A51"/>
    <w:rsid w:val="00EF5AB7"/>
    <w:rsid w:val="00EF68E1"/>
    <w:rsid w:val="00F01294"/>
    <w:rsid w:val="00F02805"/>
    <w:rsid w:val="00F059D3"/>
    <w:rsid w:val="00F064BE"/>
    <w:rsid w:val="00F068D9"/>
    <w:rsid w:val="00F101A0"/>
    <w:rsid w:val="00F108F2"/>
    <w:rsid w:val="00F12633"/>
    <w:rsid w:val="00F12681"/>
    <w:rsid w:val="00F13B06"/>
    <w:rsid w:val="00F15F71"/>
    <w:rsid w:val="00F1660B"/>
    <w:rsid w:val="00F168B1"/>
    <w:rsid w:val="00F16D88"/>
    <w:rsid w:val="00F17E80"/>
    <w:rsid w:val="00F217B3"/>
    <w:rsid w:val="00F2247A"/>
    <w:rsid w:val="00F249FB"/>
    <w:rsid w:val="00F269AB"/>
    <w:rsid w:val="00F26AFB"/>
    <w:rsid w:val="00F27CB5"/>
    <w:rsid w:val="00F311D5"/>
    <w:rsid w:val="00F36049"/>
    <w:rsid w:val="00F4212F"/>
    <w:rsid w:val="00F454E3"/>
    <w:rsid w:val="00F50DFD"/>
    <w:rsid w:val="00F52092"/>
    <w:rsid w:val="00F520A4"/>
    <w:rsid w:val="00F54BC4"/>
    <w:rsid w:val="00F555B4"/>
    <w:rsid w:val="00F560E1"/>
    <w:rsid w:val="00F56794"/>
    <w:rsid w:val="00F571F1"/>
    <w:rsid w:val="00F6533B"/>
    <w:rsid w:val="00F6581D"/>
    <w:rsid w:val="00F675FF"/>
    <w:rsid w:val="00F70BE7"/>
    <w:rsid w:val="00F70CE7"/>
    <w:rsid w:val="00F717DF"/>
    <w:rsid w:val="00F71F44"/>
    <w:rsid w:val="00F76D27"/>
    <w:rsid w:val="00F816D7"/>
    <w:rsid w:val="00F848F3"/>
    <w:rsid w:val="00F916C7"/>
    <w:rsid w:val="00F9181F"/>
    <w:rsid w:val="00F957FA"/>
    <w:rsid w:val="00F97C1F"/>
    <w:rsid w:val="00FA231A"/>
    <w:rsid w:val="00FA3E72"/>
    <w:rsid w:val="00FB145B"/>
    <w:rsid w:val="00FB58D3"/>
    <w:rsid w:val="00FB6E36"/>
    <w:rsid w:val="00FC004A"/>
    <w:rsid w:val="00FC1720"/>
    <w:rsid w:val="00FC40B8"/>
    <w:rsid w:val="00FC5370"/>
    <w:rsid w:val="00FC562A"/>
    <w:rsid w:val="00FD037A"/>
    <w:rsid w:val="00FD21C7"/>
    <w:rsid w:val="00FD6266"/>
    <w:rsid w:val="00FD6B74"/>
    <w:rsid w:val="00FD6C2E"/>
    <w:rsid w:val="00FD7EF8"/>
    <w:rsid w:val="00FE1653"/>
    <w:rsid w:val="00FE17EA"/>
    <w:rsid w:val="00FE22F2"/>
    <w:rsid w:val="00FE2A88"/>
    <w:rsid w:val="00FE2B7B"/>
    <w:rsid w:val="00FF090B"/>
    <w:rsid w:val="00FF4D05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45B289"/>
  <w15:docId w15:val="{7C3FB235-242A-4F23-9C38-5A570679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360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4AA9"/>
  </w:style>
  <w:style w:type="paragraph" w:styleId="Nagwek1">
    <w:name w:val="heading 1"/>
    <w:basedOn w:val="Normalny"/>
    <w:next w:val="Normalny"/>
    <w:link w:val="Nagwek1Znak"/>
    <w:uiPriority w:val="9"/>
    <w:qFormat/>
    <w:rsid w:val="00790701"/>
    <w:pPr>
      <w:keepNext/>
      <w:keepLines/>
      <w:numPr>
        <w:numId w:val="72"/>
      </w:numPr>
      <w:spacing w:before="240" w:after="0"/>
      <w:outlineLvl w:val="0"/>
    </w:pPr>
    <w:rPr>
      <w:rFonts w:ascii="Arial Narrow" w:eastAsiaTheme="majorEastAsia" w:hAnsi="Arial Narrow" w:cstheme="majorBidi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79F3"/>
    <w:pPr>
      <w:keepNext/>
      <w:numPr>
        <w:ilvl w:val="1"/>
        <w:numId w:val="72"/>
      </w:numPr>
      <w:spacing w:before="40" w:after="0"/>
      <w:ind w:left="567" w:hanging="567"/>
      <w:jc w:val="both"/>
      <w:outlineLvl w:val="1"/>
    </w:pPr>
    <w:rPr>
      <w:rFonts w:ascii="Arial Narrow" w:eastAsiaTheme="majorEastAsia" w:hAnsi="Arial Narrow" w:cstheme="majorBidi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B0170"/>
    <w:pPr>
      <w:keepNext/>
      <w:keepLines/>
      <w:numPr>
        <w:ilvl w:val="2"/>
        <w:numId w:val="72"/>
      </w:numPr>
      <w:spacing w:before="120" w:after="0"/>
      <w:ind w:left="879" w:hanging="454"/>
      <w:jc w:val="both"/>
      <w:outlineLvl w:val="2"/>
    </w:pPr>
    <w:rPr>
      <w:rFonts w:ascii="Arial Narrow" w:eastAsiaTheme="majorEastAsia" w:hAnsi="Arial Narrow" w:cstheme="majorBidi"/>
      <w:lang w:eastAsia="ar-SA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95DDE"/>
    <w:pPr>
      <w:keepNext/>
      <w:numPr>
        <w:ilvl w:val="3"/>
        <w:numId w:val="72"/>
      </w:numPr>
      <w:adjustRightInd w:val="0"/>
      <w:spacing w:after="120" w:line="240" w:lineRule="auto"/>
      <w:ind w:left="1418" w:hanging="709"/>
      <w:jc w:val="both"/>
      <w:outlineLvl w:val="3"/>
    </w:pPr>
    <w:rPr>
      <w:rFonts w:ascii="Arial Narrow" w:eastAsia="Times New Roman" w:hAnsi="Arial Narrow" w:cs="Times New Roman"/>
      <w:lang w:val="x-none" w:eastAsia="x-none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41ECA"/>
    <w:pPr>
      <w:keepNext/>
      <w:keepLines/>
      <w:numPr>
        <w:ilvl w:val="4"/>
        <w:numId w:val="7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41ECA"/>
    <w:pPr>
      <w:keepNext/>
      <w:keepLines/>
      <w:numPr>
        <w:ilvl w:val="5"/>
        <w:numId w:val="7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41ECA"/>
    <w:pPr>
      <w:keepNext/>
      <w:keepLines/>
      <w:numPr>
        <w:ilvl w:val="6"/>
        <w:numId w:val="7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41ECA"/>
    <w:pPr>
      <w:keepNext/>
      <w:keepLines/>
      <w:numPr>
        <w:ilvl w:val="7"/>
        <w:numId w:val="7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41ECA"/>
    <w:pPr>
      <w:keepNext/>
      <w:keepLines/>
      <w:numPr>
        <w:ilvl w:val="8"/>
        <w:numId w:val="7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aliases w:val=" Znak Znak"/>
    <w:basedOn w:val="Normalny"/>
    <w:link w:val="TekstdymkaZnak"/>
    <w:uiPriority w:val="99"/>
    <w:semiHidden/>
    <w:unhideWhenUsed/>
    <w:rsid w:val="00C45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C45E57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66AE"/>
  </w:style>
  <w:style w:type="paragraph" w:styleId="Stopka">
    <w:name w:val="footer"/>
    <w:basedOn w:val="Normalny"/>
    <w:link w:val="Stopka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66AE"/>
  </w:style>
  <w:style w:type="character" w:styleId="Hipercze">
    <w:name w:val="Hyperlink"/>
    <w:basedOn w:val="Domylnaczcionkaakapitu"/>
    <w:uiPriority w:val="99"/>
    <w:unhideWhenUsed/>
    <w:rsid w:val="006566AE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1E1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CW_Lista,Podsis rysunku,Akapit z listą numerowaną,maz_wyliczenie,opis dzialania,K-P_odwolanie,A_wyliczenie,Akapit z listą 1,Numerowanie,BulletC,Wyliczanie,Obiekt,List Paragraph,normalny tekst,Akapit z listą31,Bullets,List Paragraph1,L1"/>
    <w:basedOn w:val="Normalny"/>
    <w:link w:val="AkapitzlistZnak"/>
    <w:uiPriority w:val="34"/>
    <w:qFormat/>
    <w:rsid w:val="00F6533B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D5D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CW_Lista Znak,Podsis rysunku Znak,Akapit z listą numerowaną Znak,maz_wyliczenie Znak,opis dzialania Znak,K-P_odwolanie Znak,A_wyliczenie Znak,Akapit z listą 1 Znak,Numerowanie Znak,BulletC Znak,Wyliczanie Znak,Obiekt Znak,L1 Znak"/>
    <w:link w:val="Akapitzlist"/>
    <w:uiPriority w:val="34"/>
    <w:qFormat/>
    <w:rsid w:val="0035559F"/>
  </w:style>
  <w:style w:type="paragraph" w:customStyle="1" w:styleId="zo-l1naglowek1">
    <w:name w:val="zo-l1naglowek1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customStyle="1" w:styleId="default">
    <w:name w:val="default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styleId="Tytu">
    <w:name w:val="Title"/>
    <w:basedOn w:val="Normalny"/>
    <w:link w:val="TytuZnak"/>
    <w:qFormat/>
    <w:rsid w:val="00D438A5"/>
    <w:pPr>
      <w:jc w:val="center"/>
    </w:pPr>
    <w:rPr>
      <w:rFonts w:ascii="Arial" w:eastAsia="Calibri" w:hAnsi="Arial" w:cs="Arial"/>
      <w:b/>
      <w:sz w:val="28"/>
    </w:rPr>
  </w:style>
  <w:style w:type="character" w:customStyle="1" w:styleId="TytuZnak">
    <w:name w:val="Tytuł Znak"/>
    <w:basedOn w:val="Domylnaczcionkaakapitu"/>
    <w:link w:val="Tytu"/>
    <w:rsid w:val="00D438A5"/>
    <w:rPr>
      <w:rFonts w:ascii="Arial" w:eastAsia="Calibri" w:hAnsi="Arial" w:cs="Arial"/>
      <w:b/>
      <w:sz w:val="28"/>
    </w:rPr>
  </w:style>
  <w:style w:type="paragraph" w:styleId="Tekstpodstawowy3">
    <w:name w:val="Body Text 3"/>
    <w:basedOn w:val="Normalny"/>
    <w:link w:val="Tekstpodstawowy3Znak"/>
    <w:rsid w:val="00D438A5"/>
    <w:pPr>
      <w:spacing w:after="120"/>
    </w:pPr>
    <w:rPr>
      <w:rFonts w:ascii="Calibri" w:eastAsia="Calibri" w:hAnsi="Calibri" w:cs="Times New Roman"/>
      <w:sz w:val="16"/>
      <w:szCs w:val="16"/>
      <w:lang w:val="x-none"/>
    </w:rPr>
  </w:style>
  <w:style w:type="character" w:customStyle="1" w:styleId="Tekstpodstawowy3Znak">
    <w:name w:val="Tekst podstawowy 3 Znak"/>
    <w:basedOn w:val="Domylnaczcionkaakapitu"/>
    <w:link w:val="Tekstpodstawowy3"/>
    <w:rsid w:val="00D438A5"/>
    <w:rPr>
      <w:rFonts w:ascii="Calibri" w:eastAsia="Calibri" w:hAnsi="Calibri" w:cs="Times New Roman"/>
      <w:sz w:val="16"/>
      <w:szCs w:val="16"/>
      <w:lang w:val="x-none"/>
    </w:rPr>
  </w:style>
  <w:style w:type="paragraph" w:customStyle="1" w:styleId="Default0">
    <w:name w:val="Default"/>
    <w:rsid w:val="00D438A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9"/>
    <w:rsid w:val="00795DDE"/>
    <w:rPr>
      <w:rFonts w:ascii="Arial Narrow" w:eastAsia="Times New Roman" w:hAnsi="Arial Narrow" w:cs="Times New Roman"/>
      <w:lang w:val="x-none" w:eastAsia="x-non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18234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82341"/>
    <w:rPr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unhideWhenUsed/>
    <w:rsid w:val="0018234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82341"/>
  </w:style>
  <w:style w:type="paragraph" w:customStyle="1" w:styleId="Akapitzlist1">
    <w:name w:val="Akapit z listą1"/>
    <w:basedOn w:val="Normalny"/>
    <w:rsid w:val="00182341"/>
    <w:pPr>
      <w:spacing w:after="0" w:line="240" w:lineRule="auto"/>
      <w:ind w:left="708"/>
    </w:pPr>
    <w:rPr>
      <w:rFonts w:ascii="Times New Roman" w:hAnsi="Times New Roman" w:cs="Times New Roman"/>
      <w:kern w:val="32"/>
    </w:rPr>
  </w:style>
  <w:style w:type="character" w:styleId="Odwoanieprzypisudolnego">
    <w:name w:val="footnote reference"/>
    <w:aliases w:val="Appel note de bas de p,Odwołanie przypisu,Footnote Reference Number,Footnote symbol,Footnote,Nota,BVI fnr,SUPERS,Footnote reference number,note TESI,Footnote Reference Superscript,EN Footnote Reference,Footnote number,FZ,fr,o"/>
    <w:basedOn w:val="Domylnaczcionkaakapitu"/>
    <w:uiPriority w:val="99"/>
    <w:unhideWhenUsed/>
    <w:rsid w:val="00182341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182341"/>
    <w:pPr>
      <w:spacing w:after="120" w:line="259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82341"/>
  </w:style>
  <w:style w:type="paragraph" w:customStyle="1" w:styleId="Bezodstpw1">
    <w:name w:val="Bez odstępów1"/>
    <w:qFormat/>
    <w:rsid w:val="00182341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Standardowywciety">
    <w:name w:val="Standardowy_wciety"/>
    <w:basedOn w:val="Normalny"/>
    <w:rsid w:val="00182341"/>
    <w:pPr>
      <w:suppressAutoHyphens/>
      <w:spacing w:after="0" w:line="240" w:lineRule="auto"/>
      <w:ind w:left="709"/>
      <w:jc w:val="both"/>
    </w:pPr>
    <w:rPr>
      <w:rFonts w:ascii="MS Serif" w:eastAsia="Times New Roman" w:hAnsi="MS Serif" w:cs="Times New Roman"/>
      <w:sz w:val="20"/>
      <w:szCs w:val="20"/>
      <w:lang w:eastAsia="ar-SA"/>
    </w:rPr>
  </w:style>
  <w:style w:type="paragraph" w:customStyle="1" w:styleId="pkt">
    <w:name w:val="pkt"/>
    <w:basedOn w:val="Normalny"/>
    <w:link w:val="pktZnak"/>
    <w:rsid w:val="00182341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pktZnak">
    <w:name w:val="pkt Znak"/>
    <w:link w:val="pkt"/>
    <w:rsid w:val="00182341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182341"/>
    <w:rPr>
      <w:color w:val="800080" w:themeColor="followedHyperlink"/>
      <w:u w:val="single"/>
    </w:rPr>
  </w:style>
  <w:style w:type="character" w:customStyle="1" w:styleId="acopre">
    <w:name w:val="acopre"/>
    <w:basedOn w:val="Domylnaczcionkaakapitu"/>
    <w:rsid w:val="00182341"/>
  </w:style>
  <w:style w:type="table" w:customStyle="1" w:styleId="Tabela-Siatka4">
    <w:name w:val="Tabela - Siatka4"/>
    <w:basedOn w:val="Standardowy"/>
    <w:next w:val="Tabela-Siatka"/>
    <w:uiPriority w:val="59"/>
    <w:rsid w:val="00182341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A06A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A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A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A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AB8"/>
    <w:rPr>
      <w:b/>
      <w:bCs/>
      <w:sz w:val="20"/>
      <w:szCs w:val="20"/>
    </w:rPr>
  </w:style>
  <w:style w:type="paragraph" w:customStyle="1" w:styleId="Tiret0">
    <w:name w:val="Tiret 0"/>
    <w:basedOn w:val="Normalny"/>
    <w:rsid w:val="00180B0D"/>
    <w:pPr>
      <w:numPr>
        <w:numId w:val="1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180B0D"/>
    <w:pPr>
      <w:numPr>
        <w:numId w:val="1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Normalny"/>
    <w:rsid w:val="00180B0D"/>
    <w:pPr>
      <w:numPr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Normalny"/>
    <w:rsid w:val="00180B0D"/>
    <w:pPr>
      <w:numPr>
        <w:ilvl w:val="1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Normalny"/>
    <w:rsid w:val="00180B0D"/>
    <w:pPr>
      <w:numPr>
        <w:ilvl w:val="2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Normalny"/>
    <w:rsid w:val="00180B0D"/>
    <w:pPr>
      <w:numPr>
        <w:ilvl w:val="3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table" w:customStyle="1" w:styleId="Tabela-Siatka1">
    <w:name w:val="Tabela - Siatka1"/>
    <w:basedOn w:val="Standardowy"/>
    <w:next w:val="Tabela-Siatka"/>
    <w:uiPriority w:val="59"/>
    <w:rsid w:val="000E444D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59"/>
    <w:rsid w:val="00A83F79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90B9E"/>
  </w:style>
  <w:style w:type="numbering" w:customStyle="1" w:styleId="Bezlisty11">
    <w:name w:val="Bez listy11"/>
    <w:next w:val="Bezlisty"/>
    <w:uiPriority w:val="99"/>
    <w:semiHidden/>
    <w:unhideWhenUsed/>
    <w:rsid w:val="00490B9E"/>
  </w:style>
  <w:style w:type="character" w:customStyle="1" w:styleId="Hipercze1">
    <w:name w:val="Hiperłącze1"/>
    <w:basedOn w:val="Domylnaczcionkaakapitu"/>
    <w:uiPriority w:val="99"/>
    <w:unhideWhenUsed/>
    <w:rsid w:val="00490B9E"/>
    <w:rPr>
      <w:color w:val="0000FF"/>
      <w:u w:val="single"/>
    </w:rPr>
  </w:style>
  <w:style w:type="table" w:customStyle="1" w:styleId="Tabela-Siatka2">
    <w:name w:val="Tabela - Siatka2"/>
    <w:basedOn w:val="Standardowy"/>
    <w:next w:val="Tabela-Siatka"/>
    <w:uiPriority w:val="59"/>
    <w:rsid w:val="00490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yteHipercze1">
    <w:name w:val="UżyteHiperłącze1"/>
    <w:basedOn w:val="Domylnaczcionkaakapitu"/>
    <w:uiPriority w:val="99"/>
    <w:semiHidden/>
    <w:unhideWhenUsed/>
    <w:rsid w:val="00490B9E"/>
    <w:rPr>
      <w:color w:val="800080"/>
      <w:u w:val="single"/>
    </w:rPr>
  </w:style>
  <w:style w:type="table" w:customStyle="1" w:styleId="Tabela-Siatka41">
    <w:name w:val="Tabela - Siatka41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2">
    <w:name w:val="Tabela - Siatka12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1">
    <w:name w:val="WWNum1"/>
    <w:basedOn w:val="Bezlisty"/>
    <w:rsid w:val="00820FA7"/>
    <w:pPr>
      <w:numPr>
        <w:numId w:val="55"/>
      </w:numPr>
    </w:pPr>
  </w:style>
  <w:style w:type="numbering" w:customStyle="1" w:styleId="WWNum9">
    <w:name w:val="WWNum9"/>
    <w:basedOn w:val="Bezlisty"/>
    <w:rsid w:val="00BF7BEE"/>
    <w:pPr>
      <w:numPr>
        <w:numId w:val="56"/>
      </w:numPr>
    </w:pPr>
  </w:style>
  <w:style w:type="numbering" w:customStyle="1" w:styleId="WWNum39">
    <w:name w:val="WWNum39"/>
    <w:basedOn w:val="Bezlisty"/>
    <w:rsid w:val="00BF7BEE"/>
    <w:pPr>
      <w:numPr>
        <w:numId w:val="32"/>
      </w:numPr>
    </w:pPr>
  </w:style>
  <w:style w:type="numbering" w:customStyle="1" w:styleId="WWNum5">
    <w:name w:val="WWNum5"/>
    <w:basedOn w:val="Bezlisty"/>
    <w:rsid w:val="00A57074"/>
    <w:pPr>
      <w:numPr>
        <w:numId w:val="54"/>
      </w:numPr>
    </w:pPr>
  </w:style>
  <w:style w:type="numbering" w:customStyle="1" w:styleId="WWNum35">
    <w:name w:val="WWNum35"/>
    <w:basedOn w:val="Bezlisty"/>
    <w:rsid w:val="00A57074"/>
    <w:pPr>
      <w:numPr>
        <w:numId w:val="36"/>
      </w:numPr>
    </w:pPr>
  </w:style>
  <w:style w:type="numbering" w:customStyle="1" w:styleId="WWNum36">
    <w:name w:val="WWNum36"/>
    <w:basedOn w:val="Bezlisty"/>
    <w:rsid w:val="00A57074"/>
    <w:pPr>
      <w:numPr>
        <w:numId w:val="37"/>
      </w:numPr>
    </w:pPr>
  </w:style>
  <w:style w:type="numbering" w:customStyle="1" w:styleId="WWNum51">
    <w:name w:val="WWNum51"/>
    <w:basedOn w:val="Bezlisty"/>
    <w:rsid w:val="00421FC9"/>
  </w:style>
  <w:style w:type="numbering" w:customStyle="1" w:styleId="WWNum37">
    <w:name w:val="WWNum37"/>
    <w:basedOn w:val="Bezlisty"/>
    <w:rsid w:val="00421FC9"/>
    <w:pPr>
      <w:numPr>
        <w:numId w:val="41"/>
      </w:numPr>
    </w:pPr>
  </w:style>
  <w:style w:type="numbering" w:customStyle="1" w:styleId="WWNum38">
    <w:name w:val="WWNum38"/>
    <w:basedOn w:val="Bezlisty"/>
    <w:rsid w:val="00421FC9"/>
    <w:pPr>
      <w:numPr>
        <w:numId w:val="42"/>
      </w:numPr>
    </w:pPr>
  </w:style>
  <w:style w:type="numbering" w:customStyle="1" w:styleId="WWNum16">
    <w:name w:val="WWNum16"/>
    <w:basedOn w:val="Bezlisty"/>
    <w:rsid w:val="002C78C8"/>
    <w:pPr>
      <w:numPr>
        <w:numId w:val="45"/>
      </w:numPr>
    </w:pPr>
  </w:style>
  <w:style w:type="numbering" w:customStyle="1" w:styleId="WWNum15">
    <w:name w:val="WWNum15"/>
    <w:basedOn w:val="Bezlisty"/>
    <w:rsid w:val="002C78C8"/>
    <w:pPr>
      <w:numPr>
        <w:numId w:val="47"/>
      </w:numPr>
    </w:pPr>
  </w:style>
  <w:style w:type="paragraph" w:customStyle="1" w:styleId="Standard">
    <w:name w:val="Standard"/>
    <w:rsid w:val="000D06A0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numbering" w:customStyle="1" w:styleId="WWNum54">
    <w:name w:val="WWNum54"/>
    <w:basedOn w:val="Bezlisty"/>
    <w:rsid w:val="00B25C0F"/>
    <w:pPr>
      <w:numPr>
        <w:numId w:val="49"/>
      </w:numPr>
    </w:pPr>
  </w:style>
  <w:style w:type="numbering" w:customStyle="1" w:styleId="WWNum27">
    <w:name w:val="WWNum27"/>
    <w:basedOn w:val="Bezlisty"/>
    <w:rsid w:val="00D47F8B"/>
    <w:pPr>
      <w:numPr>
        <w:numId w:val="50"/>
      </w:numPr>
    </w:pPr>
  </w:style>
  <w:style w:type="numbering" w:customStyle="1" w:styleId="WWNum14">
    <w:name w:val="WWNum14"/>
    <w:basedOn w:val="Bezlisty"/>
    <w:rsid w:val="0089555A"/>
    <w:pPr>
      <w:numPr>
        <w:numId w:val="52"/>
      </w:numPr>
    </w:pPr>
  </w:style>
  <w:style w:type="paragraph" w:styleId="Poprawka">
    <w:name w:val="Revision"/>
    <w:hidden/>
    <w:uiPriority w:val="99"/>
    <w:semiHidden/>
    <w:rsid w:val="005F2CF1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BF0155"/>
    <w:rPr>
      <w:color w:val="605E5C"/>
      <w:shd w:val="clear" w:color="auto" w:fill="E1DFDD"/>
    </w:rPr>
  </w:style>
  <w:style w:type="paragraph" w:customStyle="1" w:styleId="Tekstpodstawowy31">
    <w:name w:val="Tekst podstawowy 3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Calibri" w:hAnsi="Times New Roman" w:cs="Times New Roman"/>
      <w:color w:val="000000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ind w:left="1080"/>
      <w:jc w:val="both"/>
    </w:pPr>
    <w:rPr>
      <w:rFonts w:ascii="Times New Roman" w:eastAsia="Calibri" w:hAnsi="Times New Roman" w:cs="Times New Roman"/>
      <w:szCs w:val="20"/>
      <w:lang w:eastAsia="pl-PL"/>
    </w:rPr>
  </w:style>
  <w:style w:type="numbering" w:customStyle="1" w:styleId="WWNum29">
    <w:name w:val="WWNum29"/>
    <w:rsid w:val="00FD6C2E"/>
    <w:pPr>
      <w:numPr>
        <w:numId w:val="65"/>
      </w:numPr>
    </w:pPr>
  </w:style>
  <w:style w:type="character" w:customStyle="1" w:styleId="Nagwek1Znak">
    <w:name w:val="Nagłówek 1 Znak"/>
    <w:basedOn w:val="Domylnaczcionkaakapitu"/>
    <w:link w:val="Nagwek1"/>
    <w:uiPriority w:val="9"/>
    <w:rsid w:val="00790701"/>
    <w:rPr>
      <w:rFonts w:ascii="Arial Narrow" w:eastAsiaTheme="majorEastAsia" w:hAnsi="Arial Narrow" w:cstheme="majorBidi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BD79F3"/>
    <w:rPr>
      <w:rFonts w:ascii="Arial Narrow" w:eastAsiaTheme="majorEastAsia" w:hAnsi="Arial Narrow" w:cstheme="majorBidi"/>
    </w:rPr>
  </w:style>
  <w:style w:type="character" w:customStyle="1" w:styleId="Nagwek3Znak">
    <w:name w:val="Nagłówek 3 Znak"/>
    <w:basedOn w:val="Domylnaczcionkaakapitu"/>
    <w:link w:val="Nagwek3"/>
    <w:uiPriority w:val="9"/>
    <w:rsid w:val="002B0170"/>
    <w:rPr>
      <w:rFonts w:ascii="Arial Narrow" w:eastAsiaTheme="majorEastAsia" w:hAnsi="Arial Narrow" w:cstheme="majorBidi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41E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41E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41E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41E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41E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ela-Siatka13">
    <w:name w:val="Tabela - Siatka13"/>
    <w:basedOn w:val="Standardowy"/>
    <w:next w:val="Tabela-Siatka"/>
    <w:uiPriority w:val="59"/>
    <w:rsid w:val="0028470D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71">
    <w:name w:val="WWNum271"/>
    <w:basedOn w:val="Bezlisty"/>
    <w:rsid w:val="0028470D"/>
  </w:style>
  <w:style w:type="table" w:customStyle="1" w:styleId="Tabela-Siatka14">
    <w:name w:val="Tabela - Siatka14"/>
    <w:basedOn w:val="Standardowy"/>
    <w:next w:val="Tabela-Siatka"/>
    <w:uiPriority w:val="59"/>
    <w:rsid w:val="00DB2AA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1">
    <w:name w:val="Tabela - Siatka111"/>
    <w:basedOn w:val="Standardowy"/>
    <w:next w:val="Tabela-Siatka"/>
    <w:uiPriority w:val="59"/>
    <w:rsid w:val="007161E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1">
    <w:name w:val="WWNum291"/>
    <w:rsid w:val="007161E7"/>
  </w:style>
  <w:style w:type="table" w:customStyle="1" w:styleId="Tabela-Siatka112">
    <w:name w:val="Tabela - Siatka112"/>
    <w:basedOn w:val="Standardowy"/>
    <w:next w:val="Tabela-Siatka"/>
    <w:uiPriority w:val="59"/>
    <w:rsid w:val="0012193F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2">
    <w:name w:val="WWNum292"/>
    <w:rsid w:val="00121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63E6B-08B6-46A2-AD8E-33BC084FE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</Pages>
  <Words>332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 Klimowicz</dc:creator>
  <cp:lastModifiedBy>Pałysa Dariusz</cp:lastModifiedBy>
  <cp:revision>132</cp:revision>
  <cp:lastPrinted>2023-03-03T14:01:00Z</cp:lastPrinted>
  <dcterms:created xsi:type="dcterms:W3CDTF">2023-02-24T10:09:00Z</dcterms:created>
  <dcterms:modified xsi:type="dcterms:W3CDTF">2023-03-10T15:38:00Z</dcterms:modified>
</cp:coreProperties>
</file>